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751B6" w14:textId="77777777" w:rsidR="006D2BCF" w:rsidRPr="00B01424" w:rsidRDefault="006D2BCF" w:rsidP="006D2BCF">
      <w:pPr>
        <w:spacing w:after="0"/>
        <w:rPr>
          <w:b/>
          <w:bCs/>
          <w:sz w:val="28"/>
          <w:szCs w:val="28"/>
        </w:rPr>
      </w:pPr>
      <w:r w:rsidRPr="00B01424">
        <w:rPr>
          <w:b/>
          <w:bCs/>
          <w:sz w:val="28"/>
          <w:szCs w:val="28"/>
        </w:rPr>
        <w:t>Wedding:</w:t>
      </w:r>
    </w:p>
    <w:p w14:paraId="733C6AFE" w14:textId="34C18517" w:rsidR="006D2BCF" w:rsidRDefault="006D2BCF" w:rsidP="006D2BCF">
      <w:pPr>
        <w:spacing w:after="0"/>
        <w:rPr>
          <w:b/>
          <w:bCs/>
          <w:sz w:val="28"/>
          <w:szCs w:val="28"/>
        </w:rPr>
      </w:pPr>
      <w:r w:rsidRPr="00B01424">
        <w:rPr>
          <w:b/>
          <w:bCs/>
          <w:sz w:val="28"/>
          <w:szCs w:val="28"/>
        </w:rPr>
        <w:t>Date:</w:t>
      </w:r>
      <w:r w:rsidRPr="00B01424">
        <w:rPr>
          <w:b/>
          <w:bCs/>
          <w:sz w:val="28"/>
          <w:szCs w:val="28"/>
        </w:rPr>
        <w:tab/>
      </w:r>
    </w:p>
    <w:p w14:paraId="6008C8BE" w14:textId="77777777" w:rsidR="006D2BCF" w:rsidRPr="005852AA" w:rsidRDefault="006D2BCF" w:rsidP="006D2BCF">
      <w:pPr>
        <w:spacing w:after="0"/>
        <w:rPr>
          <w:b/>
          <w:bCs/>
          <w:sz w:val="14"/>
          <w:szCs w:val="14"/>
        </w:rPr>
      </w:pPr>
    </w:p>
    <w:tbl>
      <w:tblPr>
        <w:tblW w:w="14485" w:type="dxa"/>
        <w:tblLook w:val="04A0" w:firstRow="1" w:lastRow="0" w:firstColumn="1" w:lastColumn="0" w:noHBand="0" w:noVBand="1"/>
      </w:tblPr>
      <w:tblGrid>
        <w:gridCol w:w="1165"/>
        <w:gridCol w:w="3330"/>
        <w:gridCol w:w="9990"/>
      </w:tblGrid>
      <w:tr w:rsidR="00FB1D66" w:rsidRPr="00935421" w14:paraId="6DE622AB" w14:textId="77777777" w:rsidTr="00D74832">
        <w:trPr>
          <w:trHeight w:val="480"/>
          <w:tblHeader/>
        </w:trPr>
        <w:tc>
          <w:tcPr>
            <w:tcW w:w="1165" w:type="dxa"/>
            <w:tcBorders>
              <w:top w:val="single" w:sz="4" w:space="0" w:color="6A92A1"/>
              <w:left w:val="single" w:sz="4" w:space="0" w:color="6A92A1"/>
              <w:bottom w:val="single" w:sz="4" w:space="0" w:color="6A92A1"/>
              <w:right w:val="single" w:sz="4" w:space="0" w:color="F4F7F8"/>
            </w:tcBorders>
            <w:shd w:val="clear" w:color="000000" w:fill="6A92A1"/>
            <w:noWrap/>
            <w:vAlign w:val="center"/>
            <w:hideMark/>
          </w:tcPr>
          <w:p w14:paraId="33E0DA95" w14:textId="77777777" w:rsidR="00FB1D66" w:rsidRPr="00935421" w:rsidRDefault="00FB1D66" w:rsidP="00D74832">
            <w:pPr>
              <w:spacing w:after="0" w:line="240" w:lineRule="auto"/>
              <w:rPr>
                <w:rFonts w:ascii="Calibri" w:eastAsia="Times New Roman" w:hAnsi="Calibri" w:cs="Calibri"/>
                <w:b/>
                <w:bCs/>
                <w:color w:val="E7E6E6"/>
                <w:sz w:val="24"/>
                <w:szCs w:val="24"/>
              </w:rPr>
            </w:pPr>
            <w:r>
              <w:rPr>
                <w:rFonts w:ascii="Calibri" w:eastAsia="Times New Roman" w:hAnsi="Calibri" w:cs="Calibri"/>
                <w:b/>
                <w:bCs/>
                <w:color w:val="E7E6E6"/>
                <w:sz w:val="24"/>
                <w:szCs w:val="24"/>
              </w:rPr>
              <w:t>Time</w:t>
            </w:r>
          </w:p>
        </w:tc>
        <w:tc>
          <w:tcPr>
            <w:tcW w:w="3330" w:type="dxa"/>
            <w:tcBorders>
              <w:top w:val="single" w:sz="4" w:space="0" w:color="6A92A1"/>
              <w:left w:val="single" w:sz="4" w:space="0" w:color="F4F7F8"/>
              <w:bottom w:val="single" w:sz="4" w:space="0" w:color="6A92A1"/>
              <w:right w:val="single" w:sz="4" w:space="0" w:color="F4F7F8"/>
            </w:tcBorders>
            <w:shd w:val="clear" w:color="000000" w:fill="6A92A1"/>
            <w:noWrap/>
            <w:vAlign w:val="center"/>
            <w:hideMark/>
          </w:tcPr>
          <w:p w14:paraId="542E5E8B" w14:textId="77777777" w:rsidR="00FB1D66" w:rsidRPr="00935421" w:rsidRDefault="00FB1D66" w:rsidP="00D74832">
            <w:pPr>
              <w:spacing w:after="0" w:line="240" w:lineRule="auto"/>
              <w:rPr>
                <w:rFonts w:ascii="Calibri" w:eastAsia="Times New Roman" w:hAnsi="Calibri" w:cs="Calibri"/>
                <w:b/>
                <w:bCs/>
                <w:color w:val="E7E6E6"/>
                <w:sz w:val="24"/>
                <w:szCs w:val="24"/>
              </w:rPr>
            </w:pPr>
            <w:r>
              <w:rPr>
                <w:rFonts w:ascii="Calibri" w:eastAsia="Times New Roman" w:hAnsi="Calibri" w:cs="Calibri"/>
                <w:b/>
                <w:bCs/>
                <w:color w:val="E7E6E6"/>
                <w:sz w:val="24"/>
                <w:szCs w:val="24"/>
              </w:rPr>
              <w:t>Event</w:t>
            </w:r>
          </w:p>
        </w:tc>
        <w:tc>
          <w:tcPr>
            <w:tcW w:w="9990" w:type="dxa"/>
            <w:tcBorders>
              <w:top w:val="single" w:sz="4" w:space="0" w:color="6A92A1"/>
              <w:left w:val="single" w:sz="4" w:space="0" w:color="F4F7F8"/>
              <w:bottom w:val="single" w:sz="4" w:space="0" w:color="6A92A1"/>
              <w:right w:val="single" w:sz="4" w:space="0" w:color="F4F7F8"/>
            </w:tcBorders>
            <w:shd w:val="clear" w:color="000000" w:fill="6A92A1"/>
            <w:noWrap/>
            <w:vAlign w:val="center"/>
            <w:hideMark/>
          </w:tcPr>
          <w:p w14:paraId="11EDE13A" w14:textId="77777777" w:rsidR="00FB1D66" w:rsidRPr="00935421" w:rsidRDefault="00FB1D66" w:rsidP="00D74832">
            <w:pPr>
              <w:spacing w:after="0" w:line="240" w:lineRule="auto"/>
              <w:rPr>
                <w:rFonts w:ascii="Calibri" w:eastAsia="Times New Roman" w:hAnsi="Calibri" w:cs="Calibri"/>
                <w:b/>
                <w:bCs/>
                <w:color w:val="E7E6E6"/>
                <w:sz w:val="24"/>
                <w:szCs w:val="24"/>
              </w:rPr>
            </w:pPr>
            <w:r>
              <w:rPr>
                <w:rFonts w:ascii="Calibri" w:eastAsia="Times New Roman" w:hAnsi="Calibri" w:cs="Calibri"/>
                <w:b/>
                <w:bCs/>
                <w:color w:val="E7E6E6"/>
                <w:sz w:val="24"/>
                <w:szCs w:val="24"/>
              </w:rPr>
              <w:t>Special Notes</w:t>
            </w:r>
          </w:p>
        </w:tc>
      </w:tr>
      <w:tr w:rsidR="00FB1D66" w:rsidRPr="00935421" w14:paraId="1D22289B"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30CCE798"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1:00</w:t>
            </w:r>
            <w:r>
              <w:rPr>
                <w:rFonts w:ascii="Calibri" w:eastAsia="Times New Roman" w:hAnsi="Calibri" w:cs="Calibri"/>
                <w:color w:val="000000"/>
                <w:sz w:val="20"/>
                <w:szCs w:val="20"/>
              </w:rPr>
              <w:t>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3FDD743B"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xml:space="preserve">Bride, </w:t>
            </w:r>
            <w:r>
              <w:rPr>
                <w:rFonts w:ascii="Calibri" w:eastAsia="Times New Roman" w:hAnsi="Calibri" w:cs="Calibri"/>
                <w:color w:val="000000"/>
                <w:sz w:val="20"/>
                <w:szCs w:val="20"/>
              </w:rPr>
              <w:t>B</w:t>
            </w:r>
            <w:r w:rsidRPr="008B65E7">
              <w:rPr>
                <w:rFonts w:ascii="Calibri" w:eastAsia="Times New Roman" w:hAnsi="Calibri" w:cs="Calibri"/>
                <w:color w:val="000000"/>
                <w:sz w:val="20"/>
                <w:szCs w:val="20"/>
              </w:rPr>
              <w:t xml:space="preserve">ridesmaids, and </w:t>
            </w:r>
            <w:r>
              <w:rPr>
                <w:rFonts w:ascii="Calibri" w:eastAsia="Times New Roman" w:hAnsi="Calibri" w:cs="Calibri"/>
                <w:color w:val="000000"/>
                <w:sz w:val="20"/>
                <w:szCs w:val="20"/>
              </w:rPr>
              <w:t>M</w:t>
            </w:r>
            <w:r w:rsidRPr="008B65E7">
              <w:rPr>
                <w:rFonts w:ascii="Calibri" w:eastAsia="Times New Roman" w:hAnsi="Calibri" w:cs="Calibri"/>
                <w:color w:val="000000"/>
                <w:sz w:val="20"/>
                <w:szCs w:val="20"/>
              </w:rPr>
              <w:t xml:space="preserve">other of the </w:t>
            </w:r>
            <w:r>
              <w:rPr>
                <w:rFonts w:ascii="Calibri" w:eastAsia="Times New Roman" w:hAnsi="Calibri" w:cs="Calibri"/>
                <w:color w:val="000000"/>
                <w:sz w:val="20"/>
                <w:szCs w:val="20"/>
              </w:rPr>
              <w:t>B</w:t>
            </w:r>
            <w:r w:rsidRPr="008B65E7">
              <w:rPr>
                <w:rFonts w:ascii="Calibri" w:eastAsia="Times New Roman" w:hAnsi="Calibri" w:cs="Calibri"/>
                <w:color w:val="000000"/>
                <w:sz w:val="20"/>
                <w:szCs w:val="20"/>
              </w:rPr>
              <w:t>ride arrive at Owen House</w:t>
            </w:r>
            <w:r>
              <w:rPr>
                <w:rFonts w:ascii="Calibri" w:eastAsia="Times New Roman" w:hAnsi="Calibri" w:cs="Calibri"/>
                <w:color w:val="000000"/>
                <w:sz w:val="20"/>
                <w:szCs w:val="20"/>
              </w:rPr>
              <w:t>.</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2DC0D640"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Hair &amp; make-up starts.</w:t>
            </w:r>
          </w:p>
          <w:p w14:paraId="59E80E6B"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Bring lunch, snacks, and drinks.</w:t>
            </w:r>
          </w:p>
          <w:p w14:paraId="367E0F6A"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Photographer is present.</w:t>
            </w:r>
          </w:p>
        </w:tc>
      </w:tr>
      <w:tr w:rsidR="00FB1D66" w:rsidRPr="00935421" w14:paraId="455E0E26"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427C86A5"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1:00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3E463498"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ay of Coordinator arrives and starts setting up.</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265C7E17"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ay of coordinator is responsible for a timely arrival of vendors, the communication with vendors, decorations and table setting. Coordinator will provide the vendor list with arrival times to the venue representative no later than two weeks prior to the wedding.</w:t>
            </w:r>
          </w:p>
        </w:tc>
      </w:tr>
      <w:tr w:rsidR="00FB1D66" w:rsidRPr="00935421" w14:paraId="75396858"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4451A0D2"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3:30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0A936A0A"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First Look</w:t>
            </w:r>
          </w:p>
          <w:p w14:paraId="5457BBA0"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Bride &amp; Groom Pictures </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44C5D998"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Photographer and wedding party is present.</w:t>
            </w:r>
          </w:p>
        </w:tc>
      </w:tr>
      <w:tr w:rsidR="00FB1D66" w:rsidRPr="00935421" w14:paraId="556A2F4F"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3664E6CA"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4:00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57F69FBC"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Bridesmaids &amp; Groomsmen Pictures</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2B5ACCA9"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edding party is present.</w:t>
            </w:r>
          </w:p>
        </w:tc>
      </w:tr>
      <w:tr w:rsidR="00FB1D66" w:rsidRPr="00935421" w14:paraId="6F11FBEE"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65A5C137"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4:15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22F23AD1"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Family Pictures</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41C7239D"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Make a list of all the pictures you want:</w:t>
            </w:r>
          </w:p>
          <w:p w14:paraId="0FAE2703" w14:textId="77777777" w:rsidR="00FB1D66" w:rsidRPr="001B34D4" w:rsidRDefault="00FB1D66" w:rsidP="00FB1D66">
            <w:pPr>
              <w:pStyle w:val="ListParagraph"/>
              <w:numPr>
                <w:ilvl w:val="0"/>
                <w:numId w:val="2"/>
              </w:numPr>
              <w:spacing w:after="0" w:line="240" w:lineRule="auto"/>
              <w:rPr>
                <w:rFonts w:ascii="Calibri" w:eastAsia="Times New Roman" w:hAnsi="Calibri" w:cs="Calibri"/>
                <w:color w:val="000000"/>
                <w:sz w:val="20"/>
                <w:szCs w:val="20"/>
              </w:rPr>
            </w:pPr>
            <w:r w:rsidRPr="001B34D4">
              <w:rPr>
                <w:rFonts w:ascii="Calibri" w:eastAsia="Times New Roman" w:hAnsi="Calibri" w:cs="Calibri"/>
                <w:color w:val="000000"/>
                <w:sz w:val="20"/>
                <w:szCs w:val="20"/>
              </w:rPr>
              <w:t>Bride with ….</w:t>
            </w:r>
          </w:p>
          <w:p w14:paraId="271B63ED" w14:textId="77777777" w:rsidR="00FB1D66" w:rsidRPr="001B34D4" w:rsidRDefault="00FB1D66" w:rsidP="00FB1D66">
            <w:pPr>
              <w:pStyle w:val="ListParagraph"/>
              <w:numPr>
                <w:ilvl w:val="0"/>
                <w:numId w:val="2"/>
              </w:numPr>
              <w:spacing w:after="0" w:line="240" w:lineRule="auto"/>
              <w:rPr>
                <w:rFonts w:ascii="Calibri" w:eastAsia="Times New Roman" w:hAnsi="Calibri" w:cs="Calibri"/>
                <w:color w:val="000000"/>
                <w:sz w:val="20"/>
                <w:szCs w:val="20"/>
              </w:rPr>
            </w:pPr>
            <w:r w:rsidRPr="001B34D4">
              <w:rPr>
                <w:rFonts w:ascii="Calibri" w:eastAsia="Times New Roman" w:hAnsi="Calibri" w:cs="Calibri"/>
                <w:color w:val="000000"/>
                <w:sz w:val="20"/>
                <w:szCs w:val="20"/>
              </w:rPr>
              <w:t>Groom with ….</w:t>
            </w:r>
          </w:p>
          <w:p w14:paraId="60D539A9" w14:textId="77777777" w:rsidR="00FB1D66" w:rsidRPr="001B34D4" w:rsidRDefault="00FB1D66" w:rsidP="00FB1D66">
            <w:pPr>
              <w:pStyle w:val="ListParagraph"/>
              <w:numPr>
                <w:ilvl w:val="0"/>
                <w:numId w:val="2"/>
              </w:numPr>
              <w:spacing w:after="0" w:line="240" w:lineRule="auto"/>
              <w:rPr>
                <w:rFonts w:ascii="Calibri" w:eastAsia="Times New Roman" w:hAnsi="Calibri" w:cs="Calibri"/>
                <w:color w:val="000000"/>
                <w:sz w:val="20"/>
                <w:szCs w:val="20"/>
              </w:rPr>
            </w:pPr>
            <w:r w:rsidRPr="001B34D4">
              <w:rPr>
                <w:rFonts w:ascii="Calibri" w:eastAsia="Times New Roman" w:hAnsi="Calibri" w:cs="Calibri"/>
                <w:color w:val="000000"/>
                <w:sz w:val="20"/>
                <w:szCs w:val="20"/>
              </w:rPr>
              <w:t>Bride &amp; Groom with ….</w:t>
            </w:r>
          </w:p>
        </w:tc>
      </w:tr>
      <w:tr w:rsidR="00FB1D66" w:rsidRPr="00935421" w14:paraId="58266BAA"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1FFADD1D"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4:40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76015A8D"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Prelude Music</w:t>
            </w:r>
          </w:p>
          <w:p w14:paraId="2CFBDC31"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Arrival guests for ceremony.</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553B1F23"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Include a list of about 6 songs you would like played 20 minutes before the ceremony, while guests are taking a seat for the ceremony.</w:t>
            </w:r>
          </w:p>
        </w:tc>
      </w:tr>
      <w:tr w:rsidR="00FB1D66" w:rsidRPr="00935421" w14:paraId="427A6D5A"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54FD2C74"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5:00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0F9F33DD"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Ceremony Begins</w:t>
            </w:r>
          </w:p>
          <w:p w14:paraId="699550F7" w14:textId="77777777" w:rsidR="00FB1D66" w:rsidRPr="008B65E7" w:rsidRDefault="00FB1D66" w:rsidP="00D74832">
            <w:pPr>
              <w:spacing w:after="0" w:line="240" w:lineRule="auto"/>
              <w:rPr>
                <w:rFonts w:ascii="Calibri" w:eastAsia="Times New Roman" w:hAnsi="Calibri" w:cs="Calibri"/>
                <w:color w:val="000000"/>
                <w:sz w:val="20"/>
                <w:szCs w:val="20"/>
              </w:rPr>
            </w:pP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20500FF7"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List song title</w:t>
            </w:r>
          </w:p>
          <w:p w14:paraId="3A81305A"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Processional order:</w:t>
            </w:r>
          </w:p>
          <w:p w14:paraId="0928BA53" w14:textId="77777777" w:rsidR="00FB1D66" w:rsidRPr="00475D50" w:rsidRDefault="00FB1D66" w:rsidP="00FB1D66">
            <w:pPr>
              <w:pStyle w:val="ListParagraph"/>
              <w:numPr>
                <w:ilvl w:val="0"/>
                <w:numId w:val="3"/>
              </w:numPr>
              <w:spacing w:after="0" w:line="240" w:lineRule="auto"/>
              <w:rPr>
                <w:rFonts w:ascii="Calibri" w:eastAsia="Times New Roman" w:hAnsi="Calibri" w:cs="Calibri"/>
                <w:color w:val="000000"/>
                <w:sz w:val="20"/>
                <w:szCs w:val="20"/>
              </w:rPr>
            </w:pPr>
            <w:r w:rsidRPr="00475D50">
              <w:rPr>
                <w:rFonts w:ascii="Calibri" w:eastAsia="Times New Roman" w:hAnsi="Calibri" w:cs="Calibri"/>
                <w:color w:val="000000"/>
                <w:sz w:val="20"/>
                <w:szCs w:val="20"/>
              </w:rPr>
              <w:t>Entrance of Officiant with Groom</w:t>
            </w:r>
          </w:p>
          <w:p w14:paraId="7A80BC85" w14:textId="77777777" w:rsidR="00FB1D66" w:rsidRPr="00475D50" w:rsidRDefault="00FB1D66" w:rsidP="00FB1D66">
            <w:pPr>
              <w:pStyle w:val="ListParagraph"/>
              <w:numPr>
                <w:ilvl w:val="0"/>
                <w:numId w:val="3"/>
              </w:numPr>
              <w:spacing w:after="0" w:line="240" w:lineRule="auto"/>
              <w:rPr>
                <w:rFonts w:ascii="Calibri" w:eastAsia="Times New Roman" w:hAnsi="Calibri" w:cs="Calibri"/>
                <w:color w:val="000000"/>
                <w:sz w:val="20"/>
                <w:szCs w:val="20"/>
              </w:rPr>
            </w:pPr>
            <w:r w:rsidRPr="00475D50">
              <w:rPr>
                <w:rFonts w:ascii="Calibri" w:eastAsia="Times New Roman" w:hAnsi="Calibri" w:cs="Calibri"/>
                <w:color w:val="000000"/>
                <w:sz w:val="20"/>
                <w:szCs w:val="20"/>
              </w:rPr>
              <w:t>Entrance of Grandparents of Groom (with escorts)</w:t>
            </w:r>
          </w:p>
          <w:p w14:paraId="37CD2743" w14:textId="77777777" w:rsidR="00FB1D66" w:rsidRPr="00475D50" w:rsidRDefault="00FB1D66" w:rsidP="00FB1D66">
            <w:pPr>
              <w:pStyle w:val="ListParagraph"/>
              <w:numPr>
                <w:ilvl w:val="0"/>
                <w:numId w:val="3"/>
              </w:numPr>
              <w:spacing w:after="0" w:line="240" w:lineRule="auto"/>
              <w:rPr>
                <w:rFonts w:ascii="Calibri" w:eastAsia="Times New Roman" w:hAnsi="Calibri" w:cs="Calibri"/>
                <w:color w:val="000000"/>
                <w:sz w:val="20"/>
                <w:szCs w:val="20"/>
              </w:rPr>
            </w:pPr>
            <w:r w:rsidRPr="00475D50">
              <w:rPr>
                <w:rFonts w:ascii="Calibri" w:eastAsia="Times New Roman" w:hAnsi="Calibri" w:cs="Calibri"/>
                <w:color w:val="000000"/>
                <w:sz w:val="20"/>
                <w:szCs w:val="20"/>
              </w:rPr>
              <w:t>Entrance of Grandparents of the Bride (with escorts)</w:t>
            </w:r>
          </w:p>
          <w:p w14:paraId="54681360" w14:textId="77777777" w:rsidR="00FB1D66" w:rsidRPr="00475D50" w:rsidRDefault="00FB1D66" w:rsidP="00FB1D66">
            <w:pPr>
              <w:pStyle w:val="ListParagraph"/>
              <w:numPr>
                <w:ilvl w:val="0"/>
                <w:numId w:val="3"/>
              </w:numPr>
              <w:spacing w:after="0" w:line="240" w:lineRule="auto"/>
              <w:rPr>
                <w:rFonts w:ascii="Calibri" w:eastAsia="Times New Roman" w:hAnsi="Calibri" w:cs="Calibri"/>
                <w:color w:val="000000"/>
                <w:sz w:val="20"/>
                <w:szCs w:val="20"/>
              </w:rPr>
            </w:pPr>
            <w:r w:rsidRPr="00475D50">
              <w:rPr>
                <w:rFonts w:ascii="Calibri" w:eastAsia="Times New Roman" w:hAnsi="Calibri" w:cs="Calibri"/>
                <w:color w:val="000000"/>
                <w:sz w:val="20"/>
                <w:szCs w:val="20"/>
              </w:rPr>
              <w:t>Entrance of Mother of the Groom (with escort)</w:t>
            </w:r>
          </w:p>
          <w:p w14:paraId="37BC2224" w14:textId="77777777" w:rsidR="00FB1D66" w:rsidRPr="00475D50" w:rsidRDefault="00FB1D66" w:rsidP="00FB1D66">
            <w:pPr>
              <w:pStyle w:val="ListParagraph"/>
              <w:numPr>
                <w:ilvl w:val="0"/>
                <w:numId w:val="3"/>
              </w:numPr>
              <w:spacing w:after="0" w:line="240" w:lineRule="auto"/>
              <w:rPr>
                <w:rFonts w:ascii="Calibri" w:eastAsia="Times New Roman" w:hAnsi="Calibri" w:cs="Calibri"/>
                <w:color w:val="000000"/>
                <w:sz w:val="20"/>
                <w:szCs w:val="20"/>
              </w:rPr>
            </w:pPr>
            <w:r w:rsidRPr="00475D50">
              <w:rPr>
                <w:rFonts w:ascii="Calibri" w:eastAsia="Times New Roman" w:hAnsi="Calibri" w:cs="Calibri"/>
                <w:color w:val="000000"/>
                <w:sz w:val="20"/>
                <w:szCs w:val="20"/>
              </w:rPr>
              <w:t>Entrance of Mother of the Bride (with escort)</w:t>
            </w:r>
          </w:p>
          <w:p w14:paraId="477697DE" w14:textId="77777777" w:rsidR="00FB1D66" w:rsidRPr="00475D50" w:rsidRDefault="00FB1D66" w:rsidP="00FB1D66">
            <w:pPr>
              <w:pStyle w:val="ListParagraph"/>
              <w:numPr>
                <w:ilvl w:val="0"/>
                <w:numId w:val="3"/>
              </w:numPr>
              <w:spacing w:after="0" w:line="240" w:lineRule="auto"/>
              <w:rPr>
                <w:rFonts w:ascii="Calibri" w:eastAsia="Times New Roman" w:hAnsi="Calibri" w:cs="Calibri"/>
                <w:color w:val="000000"/>
                <w:sz w:val="20"/>
                <w:szCs w:val="20"/>
              </w:rPr>
            </w:pPr>
            <w:r w:rsidRPr="00475D50">
              <w:rPr>
                <w:rFonts w:ascii="Calibri" w:eastAsia="Times New Roman" w:hAnsi="Calibri" w:cs="Calibri"/>
                <w:color w:val="000000"/>
                <w:sz w:val="20"/>
                <w:szCs w:val="20"/>
              </w:rPr>
              <w:t>Entrance of Bridesmaids and Groomsmen (in reverse order)</w:t>
            </w:r>
          </w:p>
          <w:p w14:paraId="2BAD02DB" w14:textId="77777777" w:rsidR="00FB1D66" w:rsidRPr="00475D50" w:rsidRDefault="00FB1D66" w:rsidP="00FB1D66">
            <w:pPr>
              <w:pStyle w:val="ListParagraph"/>
              <w:numPr>
                <w:ilvl w:val="0"/>
                <w:numId w:val="3"/>
              </w:numPr>
              <w:spacing w:after="0" w:line="240" w:lineRule="auto"/>
              <w:rPr>
                <w:rFonts w:ascii="Calibri" w:eastAsia="Times New Roman" w:hAnsi="Calibri" w:cs="Calibri"/>
                <w:color w:val="000000"/>
                <w:sz w:val="20"/>
                <w:szCs w:val="20"/>
              </w:rPr>
            </w:pPr>
            <w:r w:rsidRPr="00475D50">
              <w:rPr>
                <w:rFonts w:ascii="Calibri" w:eastAsia="Times New Roman" w:hAnsi="Calibri" w:cs="Calibri"/>
                <w:color w:val="000000"/>
                <w:sz w:val="20"/>
                <w:szCs w:val="20"/>
              </w:rPr>
              <w:t>Entrance of flower Girl and Ring Bearer</w:t>
            </w:r>
          </w:p>
          <w:p w14:paraId="275351EB" w14:textId="77777777" w:rsidR="00FB1D66" w:rsidRPr="00475D50" w:rsidRDefault="00FB1D66" w:rsidP="00FB1D66">
            <w:pPr>
              <w:pStyle w:val="ListParagraph"/>
              <w:numPr>
                <w:ilvl w:val="0"/>
                <w:numId w:val="3"/>
              </w:numPr>
              <w:spacing w:after="0" w:line="240" w:lineRule="auto"/>
              <w:rPr>
                <w:rFonts w:ascii="Calibri" w:eastAsia="Times New Roman" w:hAnsi="Calibri" w:cs="Calibri"/>
                <w:color w:val="000000"/>
                <w:sz w:val="20"/>
                <w:szCs w:val="20"/>
              </w:rPr>
            </w:pPr>
            <w:r w:rsidRPr="00475D50">
              <w:rPr>
                <w:rFonts w:ascii="Calibri" w:eastAsia="Times New Roman" w:hAnsi="Calibri" w:cs="Calibri"/>
                <w:color w:val="000000"/>
                <w:sz w:val="20"/>
                <w:szCs w:val="20"/>
              </w:rPr>
              <w:t>Entrance of Bride (with escort)</w:t>
            </w:r>
          </w:p>
        </w:tc>
      </w:tr>
      <w:tr w:rsidR="00FB1D66" w:rsidRPr="00935421" w14:paraId="22311C77"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6DC1EC63"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5:05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7187FA9B"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Ceremony</w:t>
            </w:r>
          </w:p>
          <w:p w14:paraId="664063A4" w14:textId="77777777" w:rsidR="00580CBE" w:rsidRPr="00580CBE" w:rsidRDefault="00580CBE" w:rsidP="00580CBE">
            <w:pPr>
              <w:rPr>
                <w:rFonts w:ascii="Calibri" w:eastAsia="Times New Roman" w:hAnsi="Calibri" w:cs="Calibri"/>
                <w:sz w:val="20"/>
                <w:szCs w:val="20"/>
              </w:rPr>
            </w:pPr>
          </w:p>
          <w:p w14:paraId="37D82865" w14:textId="77777777" w:rsidR="00580CBE" w:rsidRDefault="00580CBE" w:rsidP="00580CBE">
            <w:pPr>
              <w:rPr>
                <w:rFonts w:ascii="Calibri" w:eastAsia="Times New Roman" w:hAnsi="Calibri" w:cs="Calibri"/>
                <w:color w:val="000000"/>
                <w:sz w:val="20"/>
                <w:szCs w:val="20"/>
              </w:rPr>
            </w:pPr>
          </w:p>
          <w:p w14:paraId="5DEB3581" w14:textId="77777777" w:rsidR="00580CBE" w:rsidRDefault="00580CBE" w:rsidP="00580CBE">
            <w:pPr>
              <w:rPr>
                <w:rFonts w:ascii="Calibri" w:eastAsia="Times New Roman" w:hAnsi="Calibri" w:cs="Calibri"/>
                <w:color w:val="000000"/>
                <w:sz w:val="20"/>
                <w:szCs w:val="20"/>
              </w:rPr>
            </w:pPr>
          </w:p>
          <w:p w14:paraId="439671E0" w14:textId="7A9269A1" w:rsidR="00580CBE" w:rsidRPr="00580CBE" w:rsidRDefault="00580CBE" w:rsidP="00580CBE">
            <w:pPr>
              <w:rPr>
                <w:rFonts w:ascii="Calibri" w:eastAsia="Times New Roman" w:hAnsi="Calibri" w:cs="Calibri"/>
                <w:sz w:val="20"/>
                <w:szCs w:val="20"/>
              </w:rPr>
            </w:pP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7D9B6507"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Include song selection.</w:t>
            </w:r>
          </w:p>
          <w:p w14:paraId="4D7FC8C2" w14:textId="77777777" w:rsidR="00FB1D66" w:rsidRPr="00D81E1E" w:rsidRDefault="00FB1D66" w:rsidP="00FB1D66">
            <w:pPr>
              <w:pStyle w:val="ListParagraph"/>
              <w:numPr>
                <w:ilvl w:val="0"/>
                <w:numId w:val="4"/>
              </w:numPr>
              <w:spacing w:after="0" w:line="240" w:lineRule="auto"/>
              <w:rPr>
                <w:rFonts w:ascii="Calibri" w:eastAsia="Times New Roman" w:hAnsi="Calibri" w:cs="Calibri"/>
                <w:color w:val="000000"/>
                <w:sz w:val="20"/>
                <w:szCs w:val="20"/>
              </w:rPr>
            </w:pPr>
            <w:r w:rsidRPr="00D81E1E">
              <w:rPr>
                <w:rFonts w:ascii="Calibri" w:eastAsia="Times New Roman" w:hAnsi="Calibri" w:cs="Calibri"/>
                <w:color w:val="000000"/>
                <w:sz w:val="20"/>
                <w:szCs w:val="20"/>
              </w:rPr>
              <w:t>Welcome</w:t>
            </w:r>
          </w:p>
          <w:p w14:paraId="3A45A733" w14:textId="77777777" w:rsidR="00FB1D66" w:rsidRPr="00D81E1E" w:rsidRDefault="00FB1D66" w:rsidP="00FB1D66">
            <w:pPr>
              <w:pStyle w:val="ListParagraph"/>
              <w:numPr>
                <w:ilvl w:val="0"/>
                <w:numId w:val="4"/>
              </w:numPr>
              <w:spacing w:after="0" w:line="240" w:lineRule="auto"/>
              <w:rPr>
                <w:rFonts w:ascii="Calibri" w:eastAsia="Times New Roman" w:hAnsi="Calibri" w:cs="Calibri"/>
                <w:color w:val="000000"/>
                <w:sz w:val="20"/>
                <w:szCs w:val="20"/>
              </w:rPr>
            </w:pPr>
            <w:r w:rsidRPr="00D81E1E">
              <w:rPr>
                <w:rFonts w:ascii="Calibri" w:eastAsia="Times New Roman" w:hAnsi="Calibri" w:cs="Calibri"/>
                <w:color w:val="000000"/>
                <w:sz w:val="20"/>
                <w:szCs w:val="20"/>
              </w:rPr>
              <w:t>Giving of the bride</w:t>
            </w:r>
          </w:p>
          <w:p w14:paraId="1D2C1883" w14:textId="77777777" w:rsidR="00FB1D66" w:rsidRPr="00D81E1E" w:rsidRDefault="00FB1D66" w:rsidP="00FB1D66">
            <w:pPr>
              <w:pStyle w:val="ListParagraph"/>
              <w:numPr>
                <w:ilvl w:val="0"/>
                <w:numId w:val="4"/>
              </w:numPr>
              <w:spacing w:after="0" w:line="240" w:lineRule="auto"/>
              <w:rPr>
                <w:rFonts w:ascii="Calibri" w:eastAsia="Times New Roman" w:hAnsi="Calibri" w:cs="Calibri"/>
                <w:color w:val="000000"/>
                <w:sz w:val="20"/>
                <w:szCs w:val="20"/>
              </w:rPr>
            </w:pPr>
            <w:r w:rsidRPr="00D81E1E">
              <w:rPr>
                <w:rFonts w:ascii="Calibri" w:eastAsia="Times New Roman" w:hAnsi="Calibri" w:cs="Calibri"/>
                <w:color w:val="000000"/>
                <w:sz w:val="20"/>
                <w:szCs w:val="20"/>
              </w:rPr>
              <w:t>Declaration of intent</w:t>
            </w:r>
          </w:p>
          <w:p w14:paraId="3FB509EB" w14:textId="77777777" w:rsidR="00FB1D66" w:rsidRPr="00D81E1E" w:rsidRDefault="00FB1D66" w:rsidP="00FB1D66">
            <w:pPr>
              <w:pStyle w:val="ListParagraph"/>
              <w:numPr>
                <w:ilvl w:val="0"/>
                <w:numId w:val="4"/>
              </w:numPr>
              <w:spacing w:after="0" w:line="240" w:lineRule="auto"/>
              <w:rPr>
                <w:rFonts w:ascii="Calibri" w:eastAsia="Times New Roman" w:hAnsi="Calibri" w:cs="Calibri"/>
                <w:color w:val="000000"/>
                <w:sz w:val="20"/>
                <w:szCs w:val="20"/>
              </w:rPr>
            </w:pPr>
            <w:r w:rsidRPr="00D81E1E">
              <w:rPr>
                <w:rFonts w:ascii="Calibri" w:eastAsia="Times New Roman" w:hAnsi="Calibri" w:cs="Calibri"/>
                <w:color w:val="000000"/>
                <w:sz w:val="20"/>
                <w:szCs w:val="20"/>
              </w:rPr>
              <w:t>Message</w:t>
            </w:r>
          </w:p>
          <w:p w14:paraId="1F4A5C48" w14:textId="77777777" w:rsidR="00FB1D66" w:rsidRPr="00D81E1E" w:rsidRDefault="00FB1D66" w:rsidP="00FB1D66">
            <w:pPr>
              <w:pStyle w:val="ListParagraph"/>
              <w:numPr>
                <w:ilvl w:val="0"/>
                <w:numId w:val="4"/>
              </w:numPr>
              <w:spacing w:after="0" w:line="240" w:lineRule="auto"/>
              <w:rPr>
                <w:rFonts w:ascii="Calibri" w:eastAsia="Times New Roman" w:hAnsi="Calibri" w:cs="Calibri"/>
                <w:color w:val="000000"/>
                <w:sz w:val="20"/>
                <w:szCs w:val="20"/>
              </w:rPr>
            </w:pPr>
            <w:r w:rsidRPr="00D81E1E">
              <w:rPr>
                <w:rFonts w:ascii="Calibri" w:eastAsia="Times New Roman" w:hAnsi="Calibri" w:cs="Calibri"/>
                <w:color w:val="000000"/>
                <w:sz w:val="20"/>
                <w:szCs w:val="20"/>
              </w:rPr>
              <w:lastRenderedPageBreak/>
              <w:t>Exchange of vows</w:t>
            </w:r>
          </w:p>
          <w:p w14:paraId="02C2FCD1" w14:textId="77777777" w:rsidR="00FB1D66" w:rsidRPr="00D81E1E" w:rsidRDefault="00FB1D66" w:rsidP="00FB1D66">
            <w:pPr>
              <w:pStyle w:val="ListParagraph"/>
              <w:numPr>
                <w:ilvl w:val="0"/>
                <w:numId w:val="4"/>
              </w:numPr>
              <w:spacing w:after="0" w:line="240" w:lineRule="auto"/>
              <w:rPr>
                <w:rFonts w:ascii="Calibri" w:eastAsia="Times New Roman" w:hAnsi="Calibri" w:cs="Calibri"/>
                <w:color w:val="000000"/>
                <w:sz w:val="20"/>
                <w:szCs w:val="20"/>
              </w:rPr>
            </w:pPr>
            <w:r w:rsidRPr="00D81E1E">
              <w:rPr>
                <w:rFonts w:ascii="Calibri" w:eastAsia="Times New Roman" w:hAnsi="Calibri" w:cs="Calibri"/>
                <w:color w:val="000000"/>
                <w:sz w:val="20"/>
                <w:szCs w:val="20"/>
              </w:rPr>
              <w:t>Exchange of rings</w:t>
            </w:r>
          </w:p>
          <w:p w14:paraId="0D699C6B" w14:textId="77777777" w:rsidR="00FB1D66" w:rsidRPr="00D81E1E" w:rsidRDefault="00FB1D66" w:rsidP="00FB1D66">
            <w:pPr>
              <w:pStyle w:val="ListParagraph"/>
              <w:numPr>
                <w:ilvl w:val="0"/>
                <w:numId w:val="4"/>
              </w:numPr>
              <w:spacing w:after="0" w:line="240" w:lineRule="auto"/>
              <w:rPr>
                <w:rFonts w:ascii="Calibri" w:eastAsia="Times New Roman" w:hAnsi="Calibri" w:cs="Calibri"/>
                <w:color w:val="000000"/>
                <w:sz w:val="20"/>
                <w:szCs w:val="20"/>
              </w:rPr>
            </w:pPr>
            <w:r w:rsidRPr="00D81E1E">
              <w:rPr>
                <w:rFonts w:ascii="Calibri" w:eastAsia="Times New Roman" w:hAnsi="Calibri" w:cs="Calibri"/>
                <w:color w:val="000000"/>
                <w:sz w:val="20"/>
                <w:szCs w:val="20"/>
              </w:rPr>
              <w:t>Unity ceremony</w:t>
            </w:r>
          </w:p>
          <w:p w14:paraId="27A27B15" w14:textId="77777777" w:rsidR="00FB1D66" w:rsidRPr="00D81E1E" w:rsidRDefault="00FB1D66" w:rsidP="00FB1D66">
            <w:pPr>
              <w:pStyle w:val="ListParagraph"/>
              <w:numPr>
                <w:ilvl w:val="0"/>
                <w:numId w:val="4"/>
              </w:numPr>
              <w:spacing w:after="0" w:line="240" w:lineRule="auto"/>
              <w:rPr>
                <w:rFonts w:ascii="Calibri" w:eastAsia="Times New Roman" w:hAnsi="Calibri" w:cs="Calibri"/>
                <w:color w:val="000000"/>
                <w:sz w:val="20"/>
                <w:szCs w:val="20"/>
              </w:rPr>
            </w:pPr>
            <w:r w:rsidRPr="00D81E1E">
              <w:rPr>
                <w:rFonts w:ascii="Calibri" w:eastAsia="Times New Roman" w:hAnsi="Calibri" w:cs="Calibri"/>
                <w:color w:val="000000"/>
                <w:sz w:val="20"/>
                <w:szCs w:val="20"/>
              </w:rPr>
              <w:t>Declaration of marriage</w:t>
            </w:r>
          </w:p>
          <w:p w14:paraId="1F58A6AD" w14:textId="77777777" w:rsidR="00FB1D66" w:rsidRPr="00D81E1E" w:rsidRDefault="00FB1D66" w:rsidP="00FB1D66">
            <w:pPr>
              <w:pStyle w:val="ListParagraph"/>
              <w:numPr>
                <w:ilvl w:val="0"/>
                <w:numId w:val="4"/>
              </w:numPr>
              <w:spacing w:after="0" w:line="240" w:lineRule="auto"/>
              <w:rPr>
                <w:rFonts w:ascii="Calibri" w:eastAsia="Times New Roman" w:hAnsi="Calibri" w:cs="Calibri"/>
                <w:color w:val="000000"/>
                <w:sz w:val="20"/>
                <w:szCs w:val="20"/>
              </w:rPr>
            </w:pPr>
            <w:r w:rsidRPr="00D81E1E">
              <w:rPr>
                <w:rFonts w:ascii="Calibri" w:eastAsia="Times New Roman" w:hAnsi="Calibri" w:cs="Calibri"/>
                <w:color w:val="000000"/>
                <w:sz w:val="20"/>
                <w:szCs w:val="20"/>
              </w:rPr>
              <w:t>Kiss</w:t>
            </w:r>
          </w:p>
          <w:p w14:paraId="26FF10B8" w14:textId="77777777" w:rsidR="00FB1D66" w:rsidRPr="00D81E1E" w:rsidRDefault="00FB1D66" w:rsidP="00FB1D66">
            <w:pPr>
              <w:pStyle w:val="ListParagraph"/>
              <w:numPr>
                <w:ilvl w:val="0"/>
                <w:numId w:val="4"/>
              </w:numPr>
              <w:spacing w:after="0" w:line="240" w:lineRule="auto"/>
              <w:rPr>
                <w:rFonts w:ascii="Calibri" w:eastAsia="Times New Roman" w:hAnsi="Calibri" w:cs="Calibri"/>
                <w:color w:val="000000"/>
                <w:sz w:val="20"/>
                <w:szCs w:val="20"/>
              </w:rPr>
            </w:pPr>
            <w:r w:rsidRPr="00D81E1E">
              <w:rPr>
                <w:rFonts w:ascii="Calibri" w:eastAsia="Times New Roman" w:hAnsi="Calibri" w:cs="Calibri"/>
                <w:color w:val="000000"/>
                <w:sz w:val="20"/>
                <w:szCs w:val="20"/>
              </w:rPr>
              <w:t>Pronouncement of marriage</w:t>
            </w:r>
          </w:p>
        </w:tc>
      </w:tr>
      <w:tr w:rsidR="00FB1D66" w:rsidRPr="00935421" w14:paraId="3FB504FD"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511DCEDB"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5:25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7F95884A"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Recessional</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269A6BD5"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List song title</w:t>
            </w:r>
          </w:p>
          <w:p w14:paraId="0D27820E"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In what order will the wedding couple &amp; wedding party exit the wedding.</w:t>
            </w:r>
          </w:p>
        </w:tc>
      </w:tr>
      <w:tr w:rsidR="00FB1D66" w:rsidRPr="00935421" w14:paraId="09F1E911"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1E8D36B4"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5:30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2A78543C"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Cocktail Hour</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65444827"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Guests will get something to drink and are offered two appetizers/finger foods.</w:t>
            </w:r>
          </w:p>
          <w:p w14:paraId="0790EF84"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o prevent a long line, have some glasses with drinks ready.</w:t>
            </w:r>
          </w:p>
          <w:p w14:paraId="5E414B48"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Have a table ready with seating cards, giftbox and reception book.</w:t>
            </w:r>
          </w:p>
        </w:tc>
      </w:tr>
      <w:tr w:rsidR="00FB1D66" w:rsidRPr="00935421" w14:paraId="71675ED8"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2086F7D6"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5:30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74DE8B3B"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Bride &amp; Groom possibly with wedding party will take more pictures</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18904302"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Day of coordinator checks with photographer if all pictures have been taken from the list. </w:t>
            </w:r>
          </w:p>
        </w:tc>
      </w:tr>
      <w:tr w:rsidR="00FB1D66" w:rsidRPr="00935421" w14:paraId="1028889B"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25AE6A60"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6:15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2F33998D"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Couple gets introduced while entering the reception hall</w:t>
            </w:r>
          </w:p>
          <w:p w14:paraId="6996844C" w14:textId="77777777" w:rsidR="00FB1D66" w:rsidRPr="008B65E7" w:rsidRDefault="00FB1D66" w:rsidP="00D74832">
            <w:pPr>
              <w:spacing w:after="0" w:line="240" w:lineRule="auto"/>
              <w:rPr>
                <w:rFonts w:ascii="Calibri" w:eastAsia="Times New Roman" w:hAnsi="Calibri" w:cs="Calibri"/>
                <w:color w:val="000000"/>
                <w:sz w:val="20"/>
                <w:szCs w:val="20"/>
              </w:rPr>
            </w:pP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4E5E3BCA"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he DJ does the introduction of the couple.</w:t>
            </w:r>
          </w:p>
        </w:tc>
      </w:tr>
      <w:tr w:rsidR="00FB1D66" w:rsidRPr="009010F0" w14:paraId="6D30014C" w14:textId="77777777" w:rsidTr="00D74832">
        <w:trPr>
          <w:trHeight w:val="480"/>
        </w:trPr>
        <w:tc>
          <w:tcPr>
            <w:tcW w:w="1165" w:type="dxa"/>
            <w:tcBorders>
              <w:top w:val="single" w:sz="4" w:space="0" w:color="6A92A1"/>
              <w:left w:val="single" w:sz="4" w:space="0" w:color="6A92A1"/>
              <w:bottom w:val="nil"/>
              <w:right w:val="single" w:sz="4" w:space="0" w:color="6A92A1"/>
            </w:tcBorders>
            <w:shd w:val="clear" w:color="auto" w:fill="auto"/>
            <w:noWrap/>
            <w:vAlign w:val="center"/>
          </w:tcPr>
          <w:p w14:paraId="7E0D5C13"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6:17</w:t>
            </w:r>
          </w:p>
        </w:tc>
        <w:tc>
          <w:tcPr>
            <w:tcW w:w="3330" w:type="dxa"/>
            <w:tcBorders>
              <w:top w:val="single" w:sz="4" w:space="0" w:color="6A92A1"/>
              <w:left w:val="single" w:sz="4" w:space="0" w:color="6A92A1"/>
              <w:bottom w:val="nil"/>
              <w:right w:val="single" w:sz="4" w:space="0" w:color="6A92A1"/>
            </w:tcBorders>
            <w:shd w:val="clear" w:color="auto" w:fill="auto"/>
            <w:noWrap/>
            <w:vAlign w:val="center"/>
            <w:hideMark/>
          </w:tcPr>
          <w:p w14:paraId="619246D4"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Welcome/prayer</w:t>
            </w:r>
          </w:p>
        </w:tc>
        <w:tc>
          <w:tcPr>
            <w:tcW w:w="9990" w:type="dxa"/>
            <w:tcBorders>
              <w:top w:val="single" w:sz="4" w:space="0" w:color="6A92A1"/>
              <w:left w:val="single" w:sz="4" w:space="0" w:color="6A92A1"/>
              <w:bottom w:val="nil"/>
              <w:right w:val="single" w:sz="4" w:space="0" w:color="6A92A1"/>
            </w:tcBorders>
            <w:shd w:val="clear" w:color="auto" w:fill="auto"/>
            <w:noWrap/>
            <w:vAlign w:val="center"/>
            <w:hideMark/>
          </w:tcPr>
          <w:p w14:paraId="43B40BA8"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o will give a welcome and/or prayer.</w:t>
            </w:r>
          </w:p>
        </w:tc>
      </w:tr>
      <w:tr w:rsidR="00FB1D66" w:rsidRPr="00935421" w14:paraId="29D753A2"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65AEB592"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6:25</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7A7890B4"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Dinner Begins</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7E545474"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Background music during dinner</w:t>
            </w:r>
          </w:p>
          <w:p w14:paraId="0438EB24"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Buffet style, have servers ready, they will also do the cleanup.</w:t>
            </w:r>
          </w:p>
          <w:p w14:paraId="16A18771"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Invite one table at a time to the buffet.</w:t>
            </w:r>
          </w:p>
          <w:p w14:paraId="4DD5B8D7" w14:textId="77777777" w:rsidR="00FB1D66" w:rsidRDefault="00FB1D66" w:rsidP="00D74832">
            <w:pPr>
              <w:spacing w:after="0" w:line="240" w:lineRule="auto"/>
              <w:rPr>
                <w:rFonts w:ascii="Calibri" w:eastAsia="Times New Roman" w:hAnsi="Calibri" w:cs="Calibri"/>
                <w:color w:val="000000"/>
                <w:sz w:val="20"/>
                <w:szCs w:val="20"/>
              </w:rPr>
            </w:pPr>
          </w:p>
          <w:p w14:paraId="1B20F230"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Plated dinner servers</w:t>
            </w:r>
          </w:p>
          <w:p w14:paraId="59F7EC5C" w14:textId="77777777" w:rsidR="00FB1D66" w:rsidRDefault="00FB1D66" w:rsidP="00D74832">
            <w:pPr>
              <w:spacing w:after="0" w:line="240" w:lineRule="auto"/>
              <w:rPr>
                <w:rFonts w:ascii="Calibri" w:eastAsia="Times New Roman" w:hAnsi="Calibri" w:cs="Calibri"/>
                <w:color w:val="000000"/>
                <w:sz w:val="20"/>
                <w:szCs w:val="20"/>
              </w:rPr>
            </w:pPr>
          </w:p>
          <w:p w14:paraId="173365DB" w14:textId="77777777" w:rsidR="00FB1D66" w:rsidRPr="008B65E7" w:rsidRDefault="00FB1D66" w:rsidP="00D74832">
            <w:pPr>
              <w:spacing w:after="0" w:line="240" w:lineRule="auto"/>
              <w:rPr>
                <w:rFonts w:ascii="Calibri" w:eastAsia="Times New Roman" w:hAnsi="Calibri" w:cs="Calibri"/>
                <w:color w:val="000000"/>
                <w:sz w:val="20"/>
                <w:szCs w:val="20"/>
              </w:rPr>
            </w:pPr>
          </w:p>
        </w:tc>
      </w:tr>
      <w:tr w:rsidR="00FB1D66" w:rsidRPr="00935421" w14:paraId="4B72EA3A"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44B035DC"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7:25</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370F01C1"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Cake Cutting</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55C311DE"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List song title</w:t>
            </w:r>
          </w:p>
          <w:p w14:paraId="379159CD"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edding cake</w:t>
            </w:r>
          </w:p>
          <w:p w14:paraId="5E2ED361"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Grooms cake?</w:t>
            </w:r>
          </w:p>
          <w:p w14:paraId="45701C23"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on’t cut the top if you want to keep it for your first anniversary.</w:t>
            </w:r>
          </w:p>
          <w:p w14:paraId="78F433C4"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Servers will cut the cake and hand it out.</w:t>
            </w:r>
          </w:p>
        </w:tc>
      </w:tr>
      <w:tr w:rsidR="00FB1D66" w:rsidRPr="00935421" w14:paraId="70021D4C"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12908F03"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7:35</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4ECB14B2"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Toasts</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5FE5C9C1"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Limit your speeches to about three people (15 minutes total)</w:t>
            </w:r>
          </w:p>
          <w:p w14:paraId="0D79C9D5" w14:textId="77777777" w:rsidR="00FB1D66" w:rsidRPr="00E774B0" w:rsidRDefault="00FB1D66" w:rsidP="00FB1D66">
            <w:pPr>
              <w:pStyle w:val="ListParagraph"/>
              <w:numPr>
                <w:ilvl w:val="0"/>
                <w:numId w:val="5"/>
              </w:numPr>
              <w:spacing w:after="0" w:line="240" w:lineRule="auto"/>
              <w:rPr>
                <w:rFonts w:ascii="Calibri" w:eastAsia="Times New Roman" w:hAnsi="Calibri" w:cs="Calibri"/>
                <w:color w:val="000000"/>
                <w:sz w:val="20"/>
                <w:szCs w:val="20"/>
              </w:rPr>
            </w:pPr>
            <w:r w:rsidRPr="00E774B0">
              <w:rPr>
                <w:rFonts w:ascii="Calibri" w:eastAsia="Times New Roman" w:hAnsi="Calibri" w:cs="Calibri"/>
                <w:color w:val="000000"/>
                <w:sz w:val="20"/>
                <w:szCs w:val="20"/>
              </w:rPr>
              <w:t>Father of the Bride or Mother of the Bride</w:t>
            </w:r>
          </w:p>
          <w:p w14:paraId="1440A641" w14:textId="77777777" w:rsidR="00FB1D66" w:rsidRPr="00E774B0" w:rsidRDefault="00FB1D66" w:rsidP="00FB1D66">
            <w:pPr>
              <w:pStyle w:val="ListParagraph"/>
              <w:numPr>
                <w:ilvl w:val="0"/>
                <w:numId w:val="5"/>
              </w:numPr>
              <w:spacing w:after="0" w:line="240" w:lineRule="auto"/>
              <w:rPr>
                <w:rFonts w:ascii="Calibri" w:eastAsia="Times New Roman" w:hAnsi="Calibri" w:cs="Calibri"/>
                <w:color w:val="000000"/>
                <w:sz w:val="20"/>
                <w:szCs w:val="20"/>
              </w:rPr>
            </w:pPr>
            <w:r w:rsidRPr="00E774B0">
              <w:rPr>
                <w:rFonts w:ascii="Calibri" w:eastAsia="Times New Roman" w:hAnsi="Calibri" w:cs="Calibri"/>
                <w:color w:val="000000"/>
                <w:sz w:val="20"/>
                <w:szCs w:val="20"/>
              </w:rPr>
              <w:t>Best man</w:t>
            </w:r>
          </w:p>
          <w:p w14:paraId="0F36D618" w14:textId="77777777" w:rsidR="00FB1D66" w:rsidRPr="00E774B0" w:rsidRDefault="00FB1D66" w:rsidP="00FB1D66">
            <w:pPr>
              <w:pStyle w:val="ListParagraph"/>
              <w:numPr>
                <w:ilvl w:val="0"/>
                <w:numId w:val="5"/>
              </w:numPr>
              <w:spacing w:after="0" w:line="240" w:lineRule="auto"/>
              <w:rPr>
                <w:rFonts w:ascii="Calibri" w:eastAsia="Times New Roman" w:hAnsi="Calibri" w:cs="Calibri"/>
                <w:color w:val="000000"/>
                <w:sz w:val="20"/>
                <w:szCs w:val="20"/>
              </w:rPr>
            </w:pPr>
            <w:r w:rsidRPr="00E774B0">
              <w:rPr>
                <w:rFonts w:ascii="Calibri" w:eastAsia="Times New Roman" w:hAnsi="Calibri" w:cs="Calibri"/>
                <w:color w:val="000000"/>
                <w:sz w:val="20"/>
                <w:szCs w:val="20"/>
              </w:rPr>
              <w:t>Maid of honor</w:t>
            </w:r>
          </w:p>
          <w:p w14:paraId="45C01F53" w14:textId="77777777" w:rsidR="00FB1D66" w:rsidRPr="00E774B0" w:rsidRDefault="00FB1D66" w:rsidP="00FB1D66">
            <w:pPr>
              <w:pStyle w:val="ListParagraph"/>
              <w:numPr>
                <w:ilvl w:val="0"/>
                <w:numId w:val="5"/>
              </w:numPr>
              <w:spacing w:after="0" w:line="240" w:lineRule="auto"/>
              <w:rPr>
                <w:rFonts w:ascii="Calibri" w:eastAsia="Times New Roman" w:hAnsi="Calibri" w:cs="Calibri"/>
                <w:color w:val="000000"/>
                <w:sz w:val="20"/>
                <w:szCs w:val="20"/>
              </w:rPr>
            </w:pPr>
            <w:r w:rsidRPr="00E774B0">
              <w:rPr>
                <w:rFonts w:ascii="Calibri" w:eastAsia="Times New Roman" w:hAnsi="Calibri" w:cs="Calibri"/>
                <w:color w:val="000000"/>
                <w:sz w:val="20"/>
                <w:szCs w:val="20"/>
              </w:rPr>
              <w:t>Or somebody who does an excellent job and knows the couple well.</w:t>
            </w:r>
          </w:p>
          <w:p w14:paraId="767E8D5D"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he Father and or Mother of the Groom can give a speech during the rehearsal dinner.</w:t>
            </w:r>
          </w:p>
        </w:tc>
      </w:tr>
      <w:tr w:rsidR="00FB1D66" w:rsidRPr="00935421" w14:paraId="2E450CC8"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1C2AD7D6"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7:50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32A6DD86"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First Dance Bride &amp; Groom</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468D1AAC"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List song title</w:t>
            </w:r>
          </w:p>
        </w:tc>
      </w:tr>
      <w:tr w:rsidR="00FB1D66" w:rsidRPr="00935421" w14:paraId="02796828"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2A081565"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7:55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13299B23"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Father – Daughter Dance</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3E314038"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List song title</w:t>
            </w:r>
          </w:p>
        </w:tc>
      </w:tr>
      <w:tr w:rsidR="00FB1D66" w:rsidRPr="00935421" w14:paraId="336401DF"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069D88C6"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8:00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6494B6EC"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Mother – Son Dance</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383A65E6"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List song title</w:t>
            </w:r>
          </w:p>
        </w:tc>
      </w:tr>
      <w:tr w:rsidR="00FB1D66" w:rsidRPr="00935421" w14:paraId="1AAB0293"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1EA88F45"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8:05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438D19F1"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Dance Floor Opens</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1728FE28"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p>
        </w:tc>
      </w:tr>
      <w:tr w:rsidR="00FB1D66" w:rsidRPr="00935421" w14:paraId="6B7EB638"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2D8E842A"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9:00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4F711307"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Bouquet Toss</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3FF3D03B"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Song title</w:t>
            </w:r>
          </w:p>
          <w:p w14:paraId="0788355D" w14:textId="43558282"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If you don’t want to throw your bouquet, have a cheap </w:t>
            </w:r>
            <w:r w:rsidR="00392878">
              <w:rPr>
                <w:rFonts w:ascii="Calibri" w:eastAsia="Times New Roman" w:hAnsi="Calibri" w:cs="Calibri"/>
                <w:color w:val="000000"/>
                <w:sz w:val="20"/>
                <w:szCs w:val="20"/>
              </w:rPr>
              <w:t>replacement,</w:t>
            </w:r>
            <w:r>
              <w:rPr>
                <w:rFonts w:ascii="Calibri" w:eastAsia="Times New Roman" w:hAnsi="Calibri" w:cs="Calibri"/>
                <w:color w:val="000000"/>
                <w:sz w:val="20"/>
                <w:szCs w:val="20"/>
              </w:rPr>
              <w:t xml:space="preserve"> or use one of the flower arrangements of the bridesmaids.</w:t>
            </w:r>
          </w:p>
          <w:p w14:paraId="0F73E0AB"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If you decide to do this, ask yourself if you have enough unmarried ladies at your wedding.</w:t>
            </w:r>
          </w:p>
        </w:tc>
      </w:tr>
      <w:tr w:rsidR="00FB1D66" w:rsidRPr="00935421" w14:paraId="355F4F2A"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772161B9"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9:05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56AEFF40"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Garter</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12831CA2"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Song title</w:t>
            </w:r>
          </w:p>
          <w:p w14:paraId="4AEE3949"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About 50% do the garter toss. Keep it classy!</w:t>
            </w:r>
          </w:p>
          <w:p w14:paraId="30187578"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Ask yourself if you have enough unmarried men at the wedding.</w:t>
            </w:r>
          </w:p>
        </w:tc>
      </w:tr>
      <w:tr w:rsidR="00FB1D66" w:rsidRPr="00935421" w14:paraId="795EED99"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246CDE8B"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9:55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7FA23DA1"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Last Song</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0E23401A"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List song title</w:t>
            </w:r>
          </w:p>
        </w:tc>
      </w:tr>
      <w:tr w:rsidR="00FB1D66" w:rsidRPr="00935421" w14:paraId="59F461C2" w14:textId="77777777" w:rsidTr="00D74832">
        <w:trPr>
          <w:trHeight w:val="1095"/>
        </w:trPr>
        <w:tc>
          <w:tcPr>
            <w:tcW w:w="1165" w:type="dxa"/>
            <w:tcBorders>
              <w:top w:val="single" w:sz="4" w:space="0" w:color="6A92A1"/>
              <w:left w:val="single" w:sz="4" w:space="0" w:color="6A92A1"/>
              <w:bottom w:val="single" w:sz="4" w:space="0" w:color="6A92A1"/>
              <w:right w:val="single" w:sz="4" w:space="0" w:color="6A92A1"/>
            </w:tcBorders>
            <w:shd w:val="clear" w:color="auto" w:fill="auto"/>
            <w:vAlign w:val="center"/>
          </w:tcPr>
          <w:p w14:paraId="49CE03B6"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10:00pm</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7F714424"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Line up guests for exit</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37500FEA"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List song title</w:t>
            </w:r>
          </w:p>
          <w:p w14:paraId="157F6126"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List location</w:t>
            </w:r>
          </w:p>
          <w:p w14:paraId="52BE99D0"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Have transportation ready.</w:t>
            </w:r>
          </w:p>
          <w:p w14:paraId="751FA470"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Photography ready</w:t>
            </w:r>
          </w:p>
        </w:tc>
      </w:tr>
      <w:tr w:rsidR="00FB1D66" w:rsidRPr="00935421" w14:paraId="47E723EF"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0F574019"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10:05</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2142B2C9" w14:textId="77777777" w:rsidR="00FB1D66" w:rsidRPr="008B65E7" w:rsidRDefault="00FB1D66" w:rsidP="00D74832">
            <w:pPr>
              <w:spacing w:after="0" w:line="240" w:lineRule="auto"/>
              <w:rPr>
                <w:rFonts w:ascii="Calibri" w:eastAsia="Times New Roman" w:hAnsi="Calibri" w:cs="Calibri"/>
                <w:color w:val="000000"/>
                <w:sz w:val="20"/>
                <w:szCs w:val="20"/>
              </w:rPr>
            </w:pPr>
            <w:r w:rsidRPr="008B65E7">
              <w:rPr>
                <w:rFonts w:ascii="Calibri" w:eastAsia="Times New Roman" w:hAnsi="Calibri" w:cs="Calibri"/>
                <w:color w:val="000000"/>
                <w:sz w:val="20"/>
                <w:szCs w:val="20"/>
              </w:rPr>
              <w:t> </w:t>
            </w:r>
            <w:r>
              <w:rPr>
                <w:rFonts w:ascii="Calibri" w:eastAsia="Times New Roman" w:hAnsi="Calibri" w:cs="Calibri"/>
                <w:color w:val="000000"/>
                <w:sz w:val="20"/>
                <w:szCs w:val="20"/>
              </w:rPr>
              <w:t>Grand exit</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16D1893C"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Make sure you say personally goodbye to some guests before you do the official exit.</w:t>
            </w:r>
          </w:p>
          <w:p w14:paraId="7F8A8FD2" w14:textId="77777777" w:rsidR="00FB1D66" w:rsidRDefault="00FB1D66" w:rsidP="00D74832">
            <w:pPr>
              <w:spacing w:after="0" w:line="240" w:lineRule="auto"/>
              <w:rPr>
                <w:rFonts w:ascii="Calibri" w:eastAsia="Times New Roman" w:hAnsi="Calibri" w:cs="Calibri"/>
                <w:color w:val="000000"/>
                <w:sz w:val="20"/>
                <w:szCs w:val="20"/>
              </w:rPr>
            </w:pPr>
          </w:p>
          <w:p w14:paraId="01BC6101"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Don’t do a fake send off early because the photographer isn’t staying until the end!</w:t>
            </w:r>
          </w:p>
          <w:p w14:paraId="32E224A0" w14:textId="77777777" w:rsidR="00FB1D66" w:rsidRDefault="00FB1D66" w:rsidP="00D74832">
            <w:pPr>
              <w:spacing w:after="0" w:line="240" w:lineRule="auto"/>
              <w:rPr>
                <w:rFonts w:ascii="Calibri" w:eastAsia="Times New Roman" w:hAnsi="Calibri" w:cs="Calibri"/>
                <w:color w:val="000000"/>
                <w:sz w:val="20"/>
                <w:szCs w:val="20"/>
              </w:rPr>
            </w:pPr>
          </w:p>
          <w:p w14:paraId="28A3EFFC"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Couple can use:</w:t>
            </w:r>
          </w:p>
          <w:p w14:paraId="343A6992" w14:textId="77777777" w:rsidR="00FB1D66" w:rsidRPr="00A64D6C" w:rsidRDefault="00FB1D66" w:rsidP="00FB1D66">
            <w:pPr>
              <w:pStyle w:val="ListParagraph"/>
              <w:numPr>
                <w:ilvl w:val="0"/>
                <w:numId w:val="6"/>
              </w:numPr>
              <w:spacing w:after="0" w:line="240" w:lineRule="auto"/>
              <w:rPr>
                <w:rFonts w:ascii="Calibri" w:eastAsia="Times New Roman" w:hAnsi="Calibri" w:cs="Calibri"/>
                <w:color w:val="000000"/>
                <w:sz w:val="20"/>
                <w:szCs w:val="20"/>
              </w:rPr>
            </w:pPr>
            <w:r w:rsidRPr="00A64D6C">
              <w:rPr>
                <w:rFonts w:ascii="Calibri" w:eastAsia="Times New Roman" w:hAnsi="Calibri" w:cs="Calibri"/>
                <w:color w:val="000000"/>
                <w:sz w:val="20"/>
                <w:szCs w:val="20"/>
              </w:rPr>
              <w:t>Sparkles</w:t>
            </w:r>
          </w:p>
          <w:p w14:paraId="3FF0C368" w14:textId="77777777" w:rsidR="00FB1D66" w:rsidRPr="00A64D6C" w:rsidRDefault="00FB1D66" w:rsidP="00FB1D66">
            <w:pPr>
              <w:pStyle w:val="ListParagraph"/>
              <w:numPr>
                <w:ilvl w:val="0"/>
                <w:numId w:val="6"/>
              </w:numPr>
              <w:spacing w:after="0" w:line="240" w:lineRule="auto"/>
              <w:rPr>
                <w:rFonts w:ascii="Calibri" w:eastAsia="Times New Roman" w:hAnsi="Calibri" w:cs="Calibri"/>
                <w:color w:val="000000"/>
                <w:sz w:val="20"/>
                <w:szCs w:val="20"/>
              </w:rPr>
            </w:pPr>
            <w:r w:rsidRPr="00A64D6C">
              <w:rPr>
                <w:rFonts w:ascii="Calibri" w:eastAsia="Times New Roman" w:hAnsi="Calibri" w:cs="Calibri"/>
                <w:color w:val="000000"/>
                <w:sz w:val="20"/>
                <w:szCs w:val="20"/>
              </w:rPr>
              <w:t>Bubbles</w:t>
            </w:r>
          </w:p>
          <w:p w14:paraId="12853D8F" w14:textId="77777777" w:rsidR="00FB1D66" w:rsidRPr="00A64D6C" w:rsidRDefault="00FB1D66" w:rsidP="00FB1D66">
            <w:pPr>
              <w:pStyle w:val="ListParagraph"/>
              <w:numPr>
                <w:ilvl w:val="0"/>
                <w:numId w:val="6"/>
              </w:numPr>
              <w:spacing w:after="0" w:line="240" w:lineRule="auto"/>
              <w:rPr>
                <w:rFonts w:ascii="Calibri" w:eastAsia="Times New Roman" w:hAnsi="Calibri" w:cs="Calibri"/>
                <w:color w:val="000000"/>
                <w:sz w:val="20"/>
                <w:szCs w:val="20"/>
              </w:rPr>
            </w:pPr>
            <w:r w:rsidRPr="00A64D6C">
              <w:rPr>
                <w:rFonts w:ascii="Calibri" w:eastAsia="Times New Roman" w:hAnsi="Calibri" w:cs="Calibri"/>
                <w:color w:val="000000"/>
                <w:sz w:val="20"/>
                <w:szCs w:val="20"/>
              </w:rPr>
              <w:t>Glow sticks</w:t>
            </w:r>
          </w:p>
          <w:p w14:paraId="1C974316" w14:textId="77777777" w:rsidR="00FB1D66" w:rsidRPr="00A64D6C" w:rsidRDefault="00FB1D66" w:rsidP="00FB1D66">
            <w:pPr>
              <w:pStyle w:val="ListParagraph"/>
              <w:numPr>
                <w:ilvl w:val="0"/>
                <w:numId w:val="6"/>
              </w:numPr>
              <w:spacing w:after="0" w:line="240" w:lineRule="auto"/>
              <w:rPr>
                <w:rFonts w:ascii="Calibri" w:eastAsia="Times New Roman" w:hAnsi="Calibri" w:cs="Calibri"/>
                <w:color w:val="000000"/>
                <w:sz w:val="20"/>
                <w:szCs w:val="20"/>
              </w:rPr>
            </w:pPr>
            <w:r w:rsidRPr="00A64D6C">
              <w:rPr>
                <w:rFonts w:ascii="Calibri" w:eastAsia="Times New Roman" w:hAnsi="Calibri" w:cs="Calibri"/>
                <w:color w:val="000000"/>
                <w:sz w:val="20"/>
                <w:szCs w:val="20"/>
              </w:rPr>
              <w:t>Pompoms</w:t>
            </w:r>
          </w:p>
          <w:p w14:paraId="71F555F1" w14:textId="77777777" w:rsidR="00FB1D66"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Confetti, strings etc. are not allowed)</w:t>
            </w:r>
          </w:p>
          <w:p w14:paraId="6BEEEC2B" w14:textId="77777777" w:rsidR="00FB1D66" w:rsidRPr="008B65E7" w:rsidRDefault="00FB1D66" w:rsidP="00D74832">
            <w:pPr>
              <w:spacing w:after="0" w:line="240" w:lineRule="auto"/>
              <w:rPr>
                <w:rFonts w:ascii="Calibri" w:eastAsia="Times New Roman" w:hAnsi="Calibri" w:cs="Calibri"/>
                <w:color w:val="000000"/>
                <w:sz w:val="20"/>
                <w:szCs w:val="20"/>
              </w:rPr>
            </w:pPr>
          </w:p>
        </w:tc>
      </w:tr>
      <w:tr w:rsidR="00FB1D66" w:rsidRPr="00935421" w14:paraId="5BBDE074" w14:textId="77777777" w:rsidTr="00D74832">
        <w:trPr>
          <w:trHeight w:val="480"/>
        </w:trPr>
        <w:tc>
          <w:tcPr>
            <w:tcW w:w="1165" w:type="dxa"/>
            <w:tcBorders>
              <w:top w:val="single" w:sz="4" w:space="0" w:color="6A92A1"/>
              <w:left w:val="single" w:sz="4" w:space="0" w:color="6A92A1"/>
              <w:bottom w:val="single" w:sz="4" w:space="0" w:color="6A92A1"/>
              <w:right w:val="single" w:sz="4" w:space="0" w:color="6A92A1"/>
            </w:tcBorders>
            <w:shd w:val="clear" w:color="auto" w:fill="auto"/>
            <w:noWrap/>
            <w:vAlign w:val="center"/>
          </w:tcPr>
          <w:p w14:paraId="095A5A79"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11:00</w:t>
            </w:r>
          </w:p>
        </w:tc>
        <w:tc>
          <w:tcPr>
            <w:tcW w:w="333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6A4D94D8"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Everything is cleaned up and vendors have left.</w:t>
            </w:r>
          </w:p>
        </w:tc>
        <w:tc>
          <w:tcPr>
            <w:tcW w:w="9990" w:type="dxa"/>
            <w:tcBorders>
              <w:top w:val="single" w:sz="4" w:space="0" w:color="6A92A1"/>
              <w:left w:val="single" w:sz="4" w:space="0" w:color="6A92A1"/>
              <w:bottom w:val="single" w:sz="4" w:space="0" w:color="6A92A1"/>
              <w:right w:val="single" w:sz="4" w:space="0" w:color="6A92A1"/>
            </w:tcBorders>
            <w:shd w:val="clear" w:color="auto" w:fill="auto"/>
            <w:noWrap/>
            <w:vAlign w:val="center"/>
            <w:hideMark/>
          </w:tcPr>
          <w:p w14:paraId="3D5407D9" w14:textId="77777777" w:rsidR="00FB1D66" w:rsidRPr="008B65E7" w:rsidRDefault="00FB1D66" w:rsidP="00D7483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The day of Coordinator stays until everything is cleaned up and does and final walk through with the venue representative. It is recommended that there is a designated group of about 5 people who help with the clean up!!! Too many helping hands can get chaotic and is not helpful.</w:t>
            </w:r>
          </w:p>
        </w:tc>
      </w:tr>
    </w:tbl>
    <w:p w14:paraId="65456FDA" w14:textId="77777777" w:rsidR="00FB1D66" w:rsidRDefault="00FB1D66"/>
    <w:sectPr w:rsidR="00FB1D66" w:rsidSect="005D5518">
      <w:headerReference w:type="default" r:id="rId7"/>
      <w:footerReference w:type="even" r:id="rId8"/>
      <w:footerReference w:type="default" r:id="rId9"/>
      <w:footerReference w:type="first" r:id="rId10"/>
      <w:pgSz w:w="15840" w:h="12240" w:orient="landscape" w:code="1"/>
      <w:pgMar w:top="720" w:right="720" w:bottom="720" w:left="720" w:header="720"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50613" w14:textId="77777777" w:rsidR="00DB3385" w:rsidRDefault="00DB3385" w:rsidP="00935421">
      <w:pPr>
        <w:spacing w:after="0" w:line="240" w:lineRule="auto"/>
      </w:pPr>
      <w:r>
        <w:separator/>
      </w:r>
    </w:p>
  </w:endnote>
  <w:endnote w:type="continuationSeparator" w:id="0">
    <w:p w14:paraId="691CBD7C" w14:textId="77777777" w:rsidR="00DB3385" w:rsidRDefault="00DB3385" w:rsidP="00935421">
      <w:pPr>
        <w:spacing w:after="0" w:line="240" w:lineRule="auto"/>
      </w:pPr>
      <w:r>
        <w:continuationSeparator/>
      </w:r>
    </w:p>
  </w:endnote>
  <w:endnote w:type="continuationNotice" w:id="1">
    <w:p w14:paraId="66F5185C" w14:textId="77777777" w:rsidR="00DB3385" w:rsidRDefault="00DB33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B2A62" w14:textId="69684582" w:rsidR="00935421" w:rsidRDefault="00935421">
    <w:pPr>
      <w:pStyle w:val="Footer"/>
    </w:pPr>
    <w:r>
      <w:rPr>
        <w:noProof/>
      </w:rPr>
      <mc:AlternateContent>
        <mc:Choice Requires="wps">
          <w:drawing>
            <wp:anchor distT="0" distB="0" distL="0" distR="0" simplePos="0" relativeHeight="251658241" behindDoc="0" locked="0" layoutInCell="1" allowOverlap="1" wp14:anchorId="603F7A5F" wp14:editId="483BFAB8">
              <wp:simplePos x="635" y="635"/>
              <wp:positionH relativeFrom="page">
                <wp:align>right</wp:align>
              </wp:positionH>
              <wp:positionV relativeFrom="page">
                <wp:align>bottom</wp:align>
              </wp:positionV>
              <wp:extent cx="443865" cy="443865"/>
              <wp:effectExtent l="0" t="0" r="0" b="0"/>
              <wp:wrapNone/>
              <wp:docPr id="2" name="Text Box 2" descr="INTERNAL - NI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F368E2" w14:textId="1D0B76A7" w:rsidR="00935421" w:rsidRPr="00935421" w:rsidRDefault="00935421" w:rsidP="00935421">
                          <w:pPr>
                            <w:spacing w:after="0"/>
                            <w:rPr>
                              <w:rFonts w:ascii="Calibri" w:eastAsia="Calibri" w:hAnsi="Calibri" w:cs="Calibri"/>
                              <w:noProof/>
                              <w:color w:val="000000"/>
                              <w:sz w:val="20"/>
                              <w:szCs w:val="20"/>
                            </w:rPr>
                          </w:pPr>
                          <w:r w:rsidRPr="00935421">
                            <w:rPr>
                              <w:rFonts w:ascii="Calibri" w:eastAsia="Calibri" w:hAnsi="Calibri" w:cs="Calibri"/>
                              <w:noProof/>
                              <w:color w:val="000000"/>
                              <w:sz w:val="20"/>
                              <w:szCs w:val="20"/>
                            </w:rPr>
                            <w:t>INTERNAL - NI 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03F7A5F" id="_x0000_t202" coordsize="21600,21600" o:spt="202" path="m,l,21600r21600,l21600,xe">
              <v:stroke joinstyle="miter"/>
              <v:path gradientshapeok="t" o:connecttype="rect"/>
            </v:shapetype>
            <v:shape id="Text Box 2" o:spid="_x0000_s1026" type="#_x0000_t202" alt="INTERNAL - NI CONFIDENTIAL" style="position:absolute;margin-left:-16.25pt;margin-top:0;width:34.95pt;height:34.95pt;z-index:251658241;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" filled="f" stroked="f">
              <v:textbox style="mso-fit-shape-to-text:t" inset="0,0,20pt,15pt">
                <w:txbxContent>
                  <w:p w14:paraId="28F368E2" w14:textId="1D0B76A7" w:rsidR="00935421" w:rsidRPr="00935421" w:rsidRDefault="00935421" w:rsidP="00935421">
                    <w:pPr>
                      <w:spacing w:after="0"/>
                      <w:rPr>
                        <w:rFonts w:ascii="Calibri" w:eastAsia="Calibri" w:hAnsi="Calibri" w:cs="Calibri"/>
                        <w:noProof/>
                        <w:color w:val="000000"/>
                        <w:sz w:val="20"/>
                        <w:szCs w:val="20"/>
                      </w:rPr>
                    </w:pPr>
                    <w:r w:rsidRPr="00935421">
                      <w:rPr>
                        <w:rFonts w:ascii="Calibri" w:eastAsia="Calibri" w:hAnsi="Calibri" w:cs="Calibri"/>
                        <w:noProof/>
                        <w:color w:val="000000"/>
                        <w:sz w:val="20"/>
                        <w:szCs w:val="20"/>
                      </w:rPr>
                      <w:t>INTERNAL - NI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FFB9" w14:textId="77777777" w:rsidR="00EE5218" w:rsidRDefault="00EE5218">
    <w:pPr>
      <w:pStyle w:val="Footer"/>
      <w:rPr>
        <w:sz w:val="18"/>
        <w:szCs w:val="18"/>
      </w:rPr>
    </w:pPr>
  </w:p>
  <w:p w14:paraId="0D4796C4" w14:textId="422277BA" w:rsidR="00E1752A" w:rsidRDefault="00EE5218">
    <w:pPr>
      <w:pStyle w:val="Footer"/>
      <w:rPr>
        <w:noProof/>
        <w:sz w:val="18"/>
        <w:szCs w:val="18"/>
      </w:rPr>
    </w:pPr>
    <w:r w:rsidRPr="00EE5218">
      <w:rPr>
        <w:sz w:val="18"/>
        <w:szCs w:val="18"/>
      </w:rPr>
      <w:t>Wedding Timeline</w:t>
    </w:r>
    <w:r w:rsidR="00580CBE" w:rsidRPr="00EE5218">
      <w:rPr>
        <w:sz w:val="18"/>
        <w:szCs w:val="18"/>
      </w:rPr>
      <w:ptab w:relativeTo="margin" w:alignment="center" w:leader="none"/>
    </w:r>
    <w:r w:rsidR="00580CBE" w:rsidRPr="00EE5218">
      <w:rPr>
        <w:sz w:val="18"/>
        <w:szCs w:val="18"/>
      </w:rPr>
      <w:ptab w:relativeTo="margin" w:alignment="right" w:leader="none"/>
    </w:r>
    <w:r w:rsidR="00580CBE" w:rsidRPr="00EE5218">
      <w:rPr>
        <w:sz w:val="18"/>
        <w:szCs w:val="18"/>
      </w:rPr>
      <w:fldChar w:fldCharType="begin"/>
    </w:r>
    <w:r w:rsidR="00580CBE" w:rsidRPr="00EE5218">
      <w:rPr>
        <w:sz w:val="18"/>
        <w:szCs w:val="18"/>
      </w:rPr>
      <w:instrText xml:space="preserve"> PAGE   \* MERGEFORMAT </w:instrText>
    </w:r>
    <w:r w:rsidR="00580CBE" w:rsidRPr="00EE5218">
      <w:rPr>
        <w:sz w:val="18"/>
        <w:szCs w:val="18"/>
      </w:rPr>
      <w:fldChar w:fldCharType="separate"/>
    </w:r>
    <w:r w:rsidR="00580CBE" w:rsidRPr="00EE5218">
      <w:rPr>
        <w:noProof/>
        <w:sz w:val="18"/>
        <w:szCs w:val="18"/>
      </w:rPr>
      <w:t>1</w:t>
    </w:r>
    <w:r w:rsidR="00580CBE" w:rsidRPr="00EE5218">
      <w:rPr>
        <w:noProof/>
        <w:sz w:val="18"/>
        <w:szCs w:val="18"/>
      </w:rPr>
      <w:fldChar w:fldCharType="end"/>
    </w:r>
  </w:p>
  <w:p w14:paraId="2518C3F6" w14:textId="77777777" w:rsidR="00EE5218" w:rsidRPr="00EE5218" w:rsidRDefault="00EE5218">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BA2E" w14:textId="138E7997" w:rsidR="00935421" w:rsidRDefault="00935421">
    <w:pPr>
      <w:pStyle w:val="Footer"/>
    </w:pPr>
    <w:r>
      <w:rPr>
        <w:noProof/>
      </w:rPr>
      <mc:AlternateContent>
        <mc:Choice Requires="wps">
          <w:drawing>
            <wp:anchor distT="0" distB="0" distL="0" distR="0" simplePos="0" relativeHeight="251658240" behindDoc="0" locked="0" layoutInCell="1" allowOverlap="1" wp14:anchorId="5BDB5B3D" wp14:editId="33250353">
              <wp:simplePos x="635" y="635"/>
              <wp:positionH relativeFrom="page">
                <wp:align>right</wp:align>
              </wp:positionH>
              <wp:positionV relativeFrom="page">
                <wp:align>bottom</wp:align>
              </wp:positionV>
              <wp:extent cx="443865" cy="443865"/>
              <wp:effectExtent l="0" t="0" r="0" b="0"/>
              <wp:wrapNone/>
              <wp:docPr id="1" name="Text Box 1" descr="INTERNAL - NI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0DF2B8" w14:textId="56257148" w:rsidR="00935421" w:rsidRPr="00935421" w:rsidRDefault="00935421" w:rsidP="00935421">
                          <w:pPr>
                            <w:spacing w:after="0"/>
                            <w:rPr>
                              <w:rFonts w:ascii="Calibri" w:eastAsia="Calibri" w:hAnsi="Calibri" w:cs="Calibri"/>
                              <w:noProof/>
                              <w:color w:val="000000"/>
                              <w:sz w:val="20"/>
                              <w:szCs w:val="20"/>
                            </w:rPr>
                          </w:pPr>
                          <w:r w:rsidRPr="00935421">
                            <w:rPr>
                              <w:rFonts w:ascii="Calibri" w:eastAsia="Calibri" w:hAnsi="Calibri" w:cs="Calibri"/>
                              <w:noProof/>
                              <w:color w:val="000000"/>
                              <w:sz w:val="20"/>
                              <w:szCs w:val="20"/>
                            </w:rPr>
                            <w:t>INTERNAL - NI CONFIDENTI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5BDB5B3D" id="_x0000_t202" coordsize="21600,21600" o:spt="202" path="m,l,21600r21600,l21600,xe">
              <v:stroke joinstyle="miter"/>
              <v:path gradientshapeok="t" o:connecttype="rect"/>
            </v:shapetype>
            <v:shape id="Text Box 1" o:spid="_x0000_s1027" type="#_x0000_t202" alt="INTERNAL - NI CONFIDENTIAL" style="position:absolute;margin-left:-16.25pt;margin-top:0;width:34.95pt;height:34.9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" filled="f" stroked="f">
              <v:textbox style="mso-fit-shape-to-text:t" inset="0,0,20pt,15pt">
                <w:txbxContent>
                  <w:p w14:paraId="740DF2B8" w14:textId="56257148" w:rsidR="00935421" w:rsidRPr="00935421" w:rsidRDefault="00935421" w:rsidP="00935421">
                    <w:pPr>
                      <w:spacing w:after="0"/>
                      <w:rPr>
                        <w:rFonts w:ascii="Calibri" w:eastAsia="Calibri" w:hAnsi="Calibri" w:cs="Calibri"/>
                        <w:noProof/>
                        <w:color w:val="000000"/>
                        <w:sz w:val="20"/>
                        <w:szCs w:val="20"/>
                      </w:rPr>
                    </w:pPr>
                    <w:r w:rsidRPr="00935421">
                      <w:rPr>
                        <w:rFonts w:ascii="Calibri" w:eastAsia="Calibri" w:hAnsi="Calibri" w:cs="Calibri"/>
                        <w:noProof/>
                        <w:color w:val="000000"/>
                        <w:sz w:val="20"/>
                        <w:szCs w:val="20"/>
                      </w:rPr>
                      <w:t>INTERNAL - NI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5CDC8" w14:textId="77777777" w:rsidR="00DB3385" w:rsidRDefault="00DB3385" w:rsidP="00935421">
      <w:pPr>
        <w:spacing w:after="0" w:line="240" w:lineRule="auto"/>
      </w:pPr>
      <w:r>
        <w:separator/>
      </w:r>
    </w:p>
  </w:footnote>
  <w:footnote w:type="continuationSeparator" w:id="0">
    <w:p w14:paraId="45B31AE1" w14:textId="77777777" w:rsidR="00DB3385" w:rsidRDefault="00DB3385" w:rsidP="00935421">
      <w:pPr>
        <w:spacing w:after="0" w:line="240" w:lineRule="auto"/>
      </w:pPr>
      <w:r>
        <w:continuationSeparator/>
      </w:r>
    </w:p>
  </w:footnote>
  <w:footnote w:type="continuationNotice" w:id="1">
    <w:p w14:paraId="3CB5E9D6" w14:textId="77777777" w:rsidR="00DB3385" w:rsidRDefault="00DB33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3B24E" w14:textId="2353F79B" w:rsidR="00B55DC0" w:rsidRPr="00483960" w:rsidRDefault="00B55DC0" w:rsidP="00F128C5">
    <w:pPr>
      <w:pStyle w:val="Header"/>
      <w:tabs>
        <w:tab w:val="clear" w:pos="4680"/>
        <w:tab w:val="clear" w:pos="9360"/>
        <w:tab w:val="right" w:pos="6300"/>
        <w:tab w:val="left" w:pos="8190"/>
      </w:tabs>
      <w:ind w:firstLine="720"/>
      <w:rPr>
        <w:sz w:val="18"/>
        <w:szCs w:val="18"/>
      </w:rPr>
    </w:pPr>
    <w:r w:rsidRPr="00F128C5">
      <w:rPr>
        <w:noProof/>
        <w:sz w:val="18"/>
        <w:szCs w:val="18"/>
      </w:rPr>
      <w:drawing>
        <wp:anchor distT="0" distB="0" distL="114300" distR="114300" simplePos="0" relativeHeight="251658242" behindDoc="0" locked="0" layoutInCell="1" allowOverlap="1" wp14:anchorId="2A9C3BCA" wp14:editId="33B4E2F8">
          <wp:simplePos x="0" y="0"/>
          <wp:positionH relativeFrom="margin">
            <wp:posOffset>4199890</wp:posOffset>
          </wp:positionH>
          <wp:positionV relativeFrom="paragraph">
            <wp:posOffset>-207645</wp:posOffset>
          </wp:positionV>
          <wp:extent cx="743791" cy="776976"/>
          <wp:effectExtent l="0" t="0" r="0" b="4445"/>
          <wp:wrapNone/>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3791" cy="776976"/>
                  </a:xfrm>
                  <a:prstGeom prst="rect">
                    <a:avLst/>
                  </a:prstGeom>
                </pic:spPr>
              </pic:pic>
            </a:graphicData>
          </a:graphic>
          <wp14:sizeRelH relativeFrom="margin">
            <wp14:pctWidth>0</wp14:pctWidth>
          </wp14:sizeRelH>
          <wp14:sizeRelV relativeFrom="margin">
            <wp14:pctHeight>0</wp14:pctHeight>
          </wp14:sizeRelV>
        </wp:anchor>
      </w:drawing>
    </w:r>
    <w:r w:rsidR="00F128C5">
      <w:rPr>
        <w:sz w:val="18"/>
        <w:szCs w:val="18"/>
      </w:rPr>
      <w:tab/>
    </w:r>
    <w:r w:rsidR="004258D2">
      <w:rPr>
        <w:sz w:val="18"/>
        <w:szCs w:val="18"/>
      </w:rPr>
      <w:t>The Owen House</w:t>
    </w:r>
    <w:r w:rsidR="00A35E0E">
      <w:rPr>
        <w:sz w:val="18"/>
        <w:szCs w:val="18"/>
      </w:rPr>
      <w:tab/>
    </w:r>
    <w:r w:rsidR="00A35E0E" w:rsidRPr="00483960">
      <w:rPr>
        <w:sz w:val="18"/>
        <w:szCs w:val="18"/>
      </w:rPr>
      <w:t>512-903-5678</w:t>
    </w:r>
  </w:p>
  <w:p w14:paraId="6B5C2603" w14:textId="2E205FFD" w:rsidR="00B55DC0" w:rsidRPr="00483960" w:rsidRDefault="00B55DC0" w:rsidP="00B55DC0">
    <w:pPr>
      <w:pStyle w:val="Header"/>
      <w:tabs>
        <w:tab w:val="clear" w:pos="4680"/>
        <w:tab w:val="clear" w:pos="9360"/>
        <w:tab w:val="right" w:pos="6300"/>
        <w:tab w:val="left" w:pos="6750"/>
        <w:tab w:val="left" w:pos="8190"/>
      </w:tabs>
      <w:ind w:firstLine="720"/>
      <w:rPr>
        <w:sz w:val="18"/>
        <w:szCs w:val="18"/>
      </w:rPr>
    </w:pPr>
    <w:r w:rsidRPr="00483960">
      <w:rPr>
        <w:sz w:val="18"/>
        <w:szCs w:val="18"/>
      </w:rPr>
      <w:tab/>
      <w:t>8 Chisholm Trail Rd</w:t>
    </w:r>
    <w:r w:rsidRPr="00483960">
      <w:rPr>
        <w:sz w:val="18"/>
        <w:szCs w:val="18"/>
      </w:rPr>
      <w:tab/>
    </w:r>
    <w:r>
      <w:rPr>
        <w:sz w:val="18"/>
        <w:szCs w:val="18"/>
      </w:rPr>
      <w:tab/>
    </w:r>
    <w:r w:rsidRPr="00483960">
      <w:rPr>
        <w:sz w:val="18"/>
        <w:szCs w:val="18"/>
      </w:rPr>
      <w:t xml:space="preserve">OwenHouse1853.com </w:t>
    </w:r>
  </w:p>
  <w:p w14:paraId="492B3A19" w14:textId="084B04D0" w:rsidR="00B55DC0" w:rsidRPr="00483960" w:rsidRDefault="00B55DC0" w:rsidP="00B55DC0">
    <w:pPr>
      <w:pStyle w:val="Header"/>
      <w:tabs>
        <w:tab w:val="clear" w:pos="4680"/>
        <w:tab w:val="clear" w:pos="9360"/>
        <w:tab w:val="right" w:pos="6300"/>
        <w:tab w:val="left" w:pos="8190"/>
      </w:tabs>
      <w:ind w:firstLine="720"/>
      <w:rPr>
        <w:sz w:val="18"/>
        <w:szCs w:val="18"/>
      </w:rPr>
    </w:pPr>
    <w:r w:rsidRPr="00483960">
      <w:rPr>
        <w:sz w:val="18"/>
        <w:szCs w:val="18"/>
      </w:rPr>
      <w:tab/>
      <w:t>Round Rock, TX 78681</w:t>
    </w:r>
    <w:r>
      <w:rPr>
        <w:sz w:val="18"/>
        <w:szCs w:val="18"/>
      </w:rPr>
      <w:tab/>
      <w:t>Info@OwenHouse1853.com</w:t>
    </w:r>
  </w:p>
  <w:p w14:paraId="1A60B869" w14:textId="77777777" w:rsidR="00B55DC0" w:rsidRPr="00483960" w:rsidRDefault="00B55DC0" w:rsidP="00B55DC0">
    <w:pPr>
      <w:pStyle w:val="Header"/>
      <w:tabs>
        <w:tab w:val="clear" w:pos="4680"/>
        <w:tab w:val="clear" w:pos="9360"/>
      </w:tabs>
      <w:rPr>
        <w:sz w:val="16"/>
        <w:szCs w:val="16"/>
      </w:rPr>
    </w:pPr>
    <w:r w:rsidRPr="00483960">
      <w:rPr>
        <w:sz w:val="16"/>
        <w:szCs w:val="16"/>
      </w:rPr>
      <w:ptab w:relativeTo="margin" w:alignment="center" w:leader="none"/>
    </w:r>
  </w:p>
  <w:p w14:paraId="5342EA9E" w14:textId="5C050E71" w:rsidR="00E1752A" w:rsidRPr="00F128C5" w:rsidRDefault="00F128C5" w:rsidP="00F128C5">
    <w:pPr>
      <w:pStyle w:val="Header"/>
      <w:tabs>
        <w:tab w:val="clear" w:pos="4680"/>
        <w:tab w:val="clear" w:pos="9360"/>
      </w:tabs>
      <w:rPr>
        <w:sz w:val="16"/>
        <w:szCs w:val="16"/>
      </w:rPr>
    </w:pPr>
    <w:r w:rsidRPr="00483960">
      <w:rPr>
        <w:noProof/>
        <w:sz w:val="16"/>
        <w:szCs w:val="16"/>
      </w:rPr>
      <mc:AlternateContent>
        <mc:Choice Requires="wps">
          <w:drawing>
            <wp:anchor distT="0" distB="0" distL="114300" distR="114300" simplePos="0" relativeHeight="251658243" behindDoc="0" locked="0" layoutInCell="1" allowOverlap="1" wp14:anchorId="31569519" wp14:editId="1EF30FD8">
              <wp:simplePos x="0" y="0"/>
              <wp:positionH relativeFrom="margin">
                <wp:posOffset>-19051</wp:posOffset>
              </wp:positionH>
              <wp:positionV relativeFrom="paragraph">
                <wp:posOffset>133985</wp:posOffset>
              </wp:positionV>
              <wp:extent cx="92297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9229725" cy="0"/>
                      </a:xfrm>
                      <a:prstGeom prst="line">
                        <a:avLst/>
                      </a:prstGeom>
                      <a:ln>
                        <a:solidFill>
                          <a:srgbClr val="6A92A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2BF1E6"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0.55pt" to="725.2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" strokecolor="#6a92a1" strokeweight=".5pt">
              <v:stroke joinstyle="miter"/>
              <w10:wrap anchorx="margin"/>
            </v:line>
          </w:pict>
        </mc:Fallback>
      </mc:AlternateContent>
    </w:r>
    <w:r w:rsidR="00B55DC0" w:rsidRPr="00483960">
      <w:rPr>
        <w:sz w:val="16"/>
        <w:szCs w:val="16"/>
      </w:rPr>
      <w:ptab w:relativeTo="margin" w:alignment="right" w:leader="none"/>
    </w:r>
  </w:p>
  <w:p w14:paraId="3FEE0293" w14:textId="77777777" w:rsidR="00E1752A" w:rsidRDefault="00E175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E2011"/>
    <w:multiLevelType w:val="hybridMultilevel"/>
    <w:tmpl w:val="CB260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76B62F0"/>
    <w:multiLevelType w:val="hybridMultilevel"/>
    <w:tmpl w:val="C1266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E68E8"/>
    <w:multiLevelType w:val="hybridMultilevel"/>
    <w:tmpl w:val="C55C1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C906FA0"/>
    <w:multiLevelType w:val="hybridMultilevel"/>
    <w:tmpl w:val="491C38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0633896"/>
    <w:multiLevelType w:val="hybridMultilevel"/>
    <w:tmpl w:val="124ADFF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F673A97"/>
    <w:multiLevelType w:val="hybridMultilevel"/>
    <w:tmpl w:val="D43CBD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12626894">
    <w:abstractNumId w:val="1"/>
  </w:num>
  <w:num w:numId="2" w16cid:durableId="543298444">
    <w:abstractNumId w:val="4"/>
  </w:num>
  <w:num w:numId="3" w16cid:durableId="1239830438">
    <w:abstractNumId w:val="5"/>
  </w:num>
  <w:num w:numId="4" w16cid:durableId="1567228444">
    <w:abstractNumId w:val="2"/>
  </w:num>
  <w:num w:numId="5" w16cid:durableId="80179978">
    <w:abstractNumId w:val="0"/>
  </w:num>
  <w:num w:numId="6" w16cid:durableId="18834027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bMwNDIyMjGxNLVU0lEKTi0uzszPAykwrgUAlWtJzSwAAAA="/>
  </w:docVars>
  <w:rsids>
    <w:rsidRoot w:val="00935421"/>
    <w:rsid w:val="00002600"/>
    <w:rsid w:val="000144FA"/>
    <w:rsid w:val="00024E48"/>
    <w:rsid w:val="000260C0"/>
    <w:rsid w:val="00064626"/>
    <w:rsid w:val="000A773D"/>
    <w:rsid w:val="000B6AB5"/>
    <w:rsid w:val="000E1E5B"/>
    <w:rsid w:val="000F0E0F"/>
    <w:rsid w:val="001003A7"/>
    <w:rsid w:val="00100AAC"/>
    <w:rsid w:val="00141776"/>
    <w:rsid w:val="00141EC0"/>
    <w:rsid w:val="00156F29"/>
    <w:rsid w:val="00160B3A"/>
    <w:rsid w:val="0016567E"/>
    <w:rsid w:val="001A35E8"/>
    <w:rsid w:val="001B1F00"/>
    <w:rsid w:val="001B3385"/>
    <w:rsid w:val="001B34D4"/>
    <w:rsid w:val="001C1A53"/>
    <w:rsid w:val="001D2EF5"/>
    <w:rsid w:val="001D5F12"/>
    <w:rsid w:val="001F0C06"/>
    <w:rsid w:val="001F6CDC"/>
    <w:rsid w:val="00201FB0"/>
    <w:rsid w:val="00203E33"/>
    <w:rsid w:val="002049F3"/>
    <w:rsid w:val="00240249"/>
    <w:rsid w:val="00246D36"/>
    <w:rsid w:val="00252B4F"/>
    <w:rsid w:val="00252E70"/>
    <w:rsid w:val="00292CBF"/>
    <w:rsid w:val="002A34CF"/>
    <w:rsid w:val="002E1CBF"/>
    <w:rsid w:val="0033745B"/>
    <w:rsid w:val="00346DB1"/>
    <w:rsid w:val="00370D4D"/>
    <w:rsid w:val="0037184B"/>
    <w:rsid w:val="00373105"/>
    <w:rsid w:val="00390779"/>
    <w:rsid w:val="00392878"/>
    <w:rsid w:val="00395012"/>
    <w:rsid w:val="003B1F2A"/>
    <w:rsid w:val="003B45F0"/>
    <w:rsid w:val="00400520"/>
    <w:rsid w:val="00404AAE"/>
    <w:rsid w:val="00413176"/>
    <w:rsid w:val="004258D2"/>
    <w:rsid w:val="00451175"/>
    <w:rsid w:val="004519BE"/>
    <w:rsid w:val="004568FD"/>
    <w:rsid w:val="00463DE6"/>
    <w:rsid w:val="00475D50"/>
    <w:rsid w:val="00482C69"/>
    <w:rsid w:val="0048512C"/>
    <w:rsid w:val="004853B1"/>
    <w:rsid w:val="004C4174"/>
    <w:rsid w:val="004D3EB6"/>
    <w:rsid w:val="004D5425"/>
    <w:rsid w:val="004E13FD"/>
    <w:rsid w:val="00516147"/>
    <w:rsid w:val="0053568C"/>
    <w:rsid w:val="00557D82"/>
    <w:rsid w:val="00573D80"/>
    <w:rsid w:val="00580CBE"/>
    <w:rsid w:val="00582114"/>
    <w:rsid w:val="005852AA"/>
    <w:rsid w:val="00587B01"/>
    <w:rsid w:val="005A2060"/>
    <w:rsid w:val="005A49BD"/>
    <w:rsid w:val="005C1D3B"/>
    <w:rsid w:val="005D5518"/>
    <w:rsid w:val="005F56D2"/>
    <w:rsid w:val="0060677C"/>
    <w:rsid w:val="006256D4"/>
    <w:rsid w:val="00640B83"/>
    <w:rsid w:val="00642128"/>
    <w:rsid w:val="00642F62"/>
    <w:rsid w:val="006619BC"/>
    <w:rsid w:val="00663580"/>
    <w:rsid w:val="00670DB2"/>
    <w:rsid w:val="006B2812"/>
    <w:rsid w:val="006C17CA"/>
    <w:rsid w:val="006D2050"/>
    <w:rsid w:val="006D2BCF"/>
    <w:rsid w:val="006D30BD"/>
    <w:rsid w:val="006F0773"/>
    <w:rsid w:val="00717EAD"/>
    <w:rsid w:val="00726D23"/>
    <w:rsid w:val="00731BC5"/>
    <w:rsid w:val="00752D3A"/>
    <w:rsid w:val="007565E5"/>
    <w:rsid w:val="0078203A"/>
    <w:rsid w:val="0078697D"/>
    <w:rsid w:val="007909B6"/>
    <w:rsid w:val="007A7437"/>
    <w:rsid w:val="007D4E41"/>
    <w:rsid w:val="007D622B"/>
    <w:rsid w:val="007D7CEF"/>
    <w:rsid w:val="007E3032"/>
    <w:rsid w:val="007F2C0B"/>
    <w:rsid w:val="00813169"/>
    <w:rsid w:val="00823FCB"/>
    <w:rsid w:val="00831DAE"/>
    <w:rsid w:val="00847CEA"/>
    <w:rsid w:val="008A0C1D"/>
    <w:rsid w:val="008B65E7"/>
    <w:rsid w:val="009010F0"/>
    <w:rsid w:val="00905FFD"/>
    <w:rsid w:val="009067CC"/>
    <w:rsid w:val="00935421"/>
    <w:rsid w:val="009362E8"/>
    <w:rsid w:val="00954356"/>
    <w:rsid w:val="009671BC"/>
    <w:rsid w:val="009B24AD"/>
    <w:rsid w:val="009E2029"/>
    <w:rsid w:val="009E6F28"/>
    <w:rsid w:val="009F72AA"/>
    <w:rsid w:val="00A35E0E"/>
    <w:rsid w:val="00A64D6C"/>
    <w:rsid w:val="00A668F6"/>
    <w:rsid w:val="00A830DD"/>
    <w:rsid w:val="00AB3B17"/>
    <w:rsid w:val="00AC3068"/>
    <w:rsid w:val="00AD3FC7"/>
    <w:rsid w:val="00AE1591"/>
    <w:rsid w:val="00AE47EA"/>
    <w:rsid w:val="00AE6A57"/>
    <w:rsid w:val="00AF3218"/>
    <w:rsid w:val="00B00E95"/>
    <w:rsid w:val="00B05096"/>
    <w:rsid w:val="00B07B61"/>
    <w:rsid w:val="00B100DC"/>
    <w:rsid w:val="00B14577"/>
    <w:rsid w:val="00B16E41"/>
    <w:rsid w:val="00B24F8A"/>
    <w:rsid w:val="00B324BD"/>
    <w:rsid w:val="00B32A04"/>
    <w:rsid w:val="00B33BD4"/>
    <w:rsid w:val="00B54B47"/>
    <w:rsid w:val="00B55DC0"/>
    <w:rsid w:val="00B57474"/>
    <w:rsid w:val="00B5792A"/>
    <w:rsid w:val="00B67B11"/>
    <w:rsid w:val="00B70540"/>
    <w:rsid w:val="00B71971"/>
    <w:rsid w:val="00B723C4"/>
    <w:rsid w:val="00B90C18"/>
    <w:rsid w:val="00B934C8"/>
    <w:rsid w:val="00B9373D"/>
    <w:rsid w:val="00BC1D2A"/>
    <w:rsid w:val="00BD3415"/>
    <w:rsid w:val="00C12B3B"/>
    <w:rsid w:val="00C2794B"/>
    <w:rsid w:val="00C35A8B"/>
    <w:rsid w:val="00C454C5"/>
    <w:rsid w:val="00C71B21"/>
    <w:rsid w:val="00C95C94"/>
    <w:rsid w:val="00CA292A"/>
    <w:rsid w:val="00CA3B9F"/>
    <w:rsid w:val="00CB36BE"/>
    <w:rsid w:val="00CD3D31"/>
    <w:rsid w:val="00D050E3"/>
    <w:rsid w:val="00D07A81"/>
    <w:rsid w:val="00D24A31"/>
    <w:rsid w:val="00D343C8"/>
    <w:rsid w:val="00D62F36"/>
    <w:rsid w:val="00D81E1E"/>
    <w:rsid w:val="00DA1B0B"/>
    <w:rsid w:val="00DB3385"/>
    <w:rsid w:val="00E14041"/>
    <w:rsid w:val="00E1752A"/>
    <w:rsid w:val="00E27E8C"/>
    <w:rsid w:val="00E43B36"/>
    <w:rsid w:val="00E774B0"/>
    <w:rsid w:val="00E85924"/>
    <w:rsid w:val="00E92B70"/>
    <w:rsid w:val="00EC1CC1"/>
    <w:rsid w:val="00EE5218"/>
    <w:rsid w:val="00EF7CA2"/>
    <w:rsid w:val="00F128C5"/>
    <w:rsid w:val="00F50025"/>
    <w:rsid w:val="00F73B3D"/>
    <w:rsid w:val="00F87808"/>
    <w:rsid w:val="00FB1D66"/>
    <w:rsid w:val="00FC5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B2C9A"/>
  <w15:chartTrackingRefBased/>
  <w15:docId w15:val="{AEBBCD89-60EE-4D62-8000-1996E222E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D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354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5421"/>
  </w:style>
  <w:style w:type="paragraph" w:styleId="Header">
    <w:name w:val="header"/>
    <w:basedOn w:val="Normal"/>
    <w:link w:val="HeaderChar"/>
    <w:uiPriority w:val="99"/>
    <w:unhideWhenUsed/>
    <w:rsid w:val="00DA1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B0B"/>
  </w:style>
  <w:style w:type="paragraph" w:styleId="ListParagraph">
    <w:name w:val="List Paragraph"/>
    <w:basedOn w:val="Normal"/>
    <w:uiPriority w:val="34"/>
    <w:qFormat/>
    <w:rsid w:val="001B34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175183">
      <w:bodyDiv w:val="1"/>
      <w:marLeft w:val="0"/>
      <w:marRight w:val="0"/>
      <w:marTop w:val="0"/>
      <w:marBottom w:val="0"/>
      <w:divBdr>
        <w:top w:val="none" w:sz="0" w:space="0" w:color="auto"/>
        <w:left w:val="none" w:sz="0" w:space="0" w:color="auto"/>
        <w:bottom w:val="none" w:sz="0" w:space="0" w:color="auto"/>
        <w:right w:val="none" w:sz="0" w:space="0" w:color="auto"/>
      </w:divBdr>
    </w:div>
    <w:div w:id="199302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2</TotalTime>
  <Pages>3</Pages>
  <Words>635</Words>
  <Characters>3620</Characters>
  <Application>Microsoft Office Word</Application>
  <DocSecurity>0</DocSecurity>
  <Lines>30</Lines>
  <Paragraphs>8</Paragraphs>
  <ScaleCrop>false</ScaleCrop>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Giesen</dc:creator>
  <cp:keywords/>
  <dc:description/>
  <cp:lastModifiedBy>Rob Giesen</cp:lastModifiedBy>
  <cp:revision>176</cp:revision>
  <dcterms:created xsi:type="dcterms:W3CDTF">2023-01-16T15:33:00Z</dcterms:created>
  <dcterms:modified xsi:type="dcterms:W3CDTF">2023-01-17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3</vt:lpwstr>
  </property>
  <property fmtid="{D5CDD505-2E9C-101B-9397-08002B2CF9AE}" pid="3" name="ClassificationContentMarkingFooterFontProps">
    <vt:lpwstr>#000000,10,Calibri</vt:lpwstr>
  </property>
  <property fmtid="{D5CDD505-2E9C-101B-9397-08002B2CF9AE}" pid="4" name="ClassificationContentMarkingFooterText">
    <vt:lpwstr>INTERNAL - NI CONFIDENTIAL</vt:lpwstr>
  </property>
  <property fmtid="{D5CDD505-2E9C-101B-9397-08002B2CF9AE}" pid="5" name="MSIP_Label_76122db4-a595-414e-9ece-6adfb473e1a0_Enabled">
    <vt:lpwstr>true</vt:lpwstr>
  </property>
  <property fmtid="{D5CDD505-2E9C-101B-9397-08002B2CF9AE}" pid="6" name="MSIP_Label_76122db4-a595-414e-9ece-6adfb473e1a0_SetDate">
    <vt:lpwstr>2023-01-16T15:35:48Z</vt:lpwstr>
  </property>
  <property fmtid="{D5CDD505-2E9C-101B-9397-08002B2CF9AE}" pid="7" name="MSIP_Label_76122db4-a595-414e-9ece-6adfb473e1a0_Method">
    <vt:lpwstr>Standard</vt:lpwstr>
  </property>
  <property fmtid="{D5CDD505-2E9C-101B-9397-08002B2CF9AE}" pid="8" name="MSIP_Label_76122db4-a595-414e-9ece-6adfb473e1a0_Name">
    <vt:lpwstr>Internal</vt:lpwstr>
  </property>
  <property fmtid="{D5CDD505-2E9C-101B-9397-08002B2CF9AE}" pid="9" name="MSIP_Label_76122db4-a595-414e-9ece-6adfb473e1a0_SiteId">
    <vt:lpwstr>87ba1f9a-44cd-43a6-b008-6fdb45a5204e</vt:lpwstr>
  </property>
  <property fmtid="{D5CDD505-2E9C-101B-9397-08002B2CF9AE}" pid="10" name="MSIP_Label_76122db4-a595-414e-9ece-6adfb473e1a0_ActionId">
    <vt:lpwstr>cf45c350-f119-441e-9d0b-2202dd774243</vt:lpwstr>
  </property>
  <property fmtid="{D5CDD505-2E9C-101B-9397-08002B2CF9AE}" pid="11" name="MSIP_Label_76122db4-a595-414e-9ece-6adfb473e1a0_ContentBits">
    <vt:lpwstr>2</vt:lpwstr>
  </property>
</Properties>
</file>